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6D692A" w14:textId="77777777" w:rsidR="006C035D" w:rsidRDefault="006C035D" w:rsidP="00D42A6C">
      <w:pPr>
        <w:spacing w:after="0" w:line="240" w:lineRule="auto"/>
        <w:jc w:val="center"/>
        <w:rPr>
          <w:rFonts w:asciiTheme="minorHAnsi" w:hAnsiTheme="minorHAnsi" w:cstheme="minorHAnsi"/>
          <w:b/>
          <w:sz w:val="40"/>
          <w:szCs w:val="40"/>
          <w:lang w:val="en-US"/>
        </w:rPr>
      </w:pPr>
      <w:r w:rsidRPr="006C035D">
        <w:rPr>
          <w:rFonts w:asciiTheme="minorHAnsi" w:hAnsiTheme="minorHAnsi" w:cstheme="minorHAnsi"/>
          <w:b/>
          <w:sz w:val="40"/>
          <w:szCs w:val="40"/>
          <w:lang w:val="en-US"/>
        </w:rPr>
        <w:t xml:space="preserve">LIST OF COURSES OFFERED IN ENGLISH </w:t>
      </w:r>
    </w:p>
    <w:p w14:paraId="0D7DEA5B" w14:textId="349C18BA" w:rsidR="00D42A6C" w:rsidRPr="005C001D" w:rsidRDefault="006C035D" w:rsidP="00D42A6C">
      <w:pPr>
        <w:spacing w:after="0" w:line="240" w:lineRule="auto"/>
        <w:jc w:val="center"/>
        <w:rPr>
          <w:rFonts w:asciiTheme="minorHAnsi" w:hAnsiTheme="minorHAnsi" w:cstheme="minorHAnsi"/>
          <w:b/>
          <w:sz w:val="40"/>
          <w:szCs w:val="40"/>
          <w:lang w:val="en-US"/>
        </w:rPr>
      </w:pPr>
      <w:r w:rsidRPr="006C035D">
        <w:rPr>
          <w:rFonts w:asciiTheme="minorHAnsi" w:hAnsiTheme="minorHAnsi" w:cstheme="minorHAnsi"/>
          <w:b/>
          <w:sz w:val="40"/>
          <w:szCs w:val="40"/>
          <w:lang w:val="en-US"/>
        </w:rPr>
        <w:t>AT STS CYRIL AND METHODIUS FACULTY OF THEOLOGY</w:t>
      </w:r>
    </w:p>
    <w:p w14:paraId="2118CA54" w14:textId="328CCF32" w:rsidR="00D42A6C" w:rsidRPr="006C035D" w:rsidRDefault="00876FC8" w:rsidP="006C035D">
      <w:pPr>
        <w:spacing w:after="0" w:line="240" w:lineRule="auto"/>
        <w:jc w:val="center"/>
        <w:rPr>
          <w:rFonts w:asciiTheme="minorHAnsi" w:hAnsiTheme="minorHAnsi" w:cstheme="minorHAnsi"/>
          <w:sz w:val="36"/>
          <w:szCs w:val="24"/>
          <w:lang w:val="en-US"/>
        </w:rPr>
      </w:pPr>
      <w:r>
        <w:rPr>
          <w:rFonts w:asciiTheme="minorHAnsi" w:hAnsiTheme="minorHAnsi" w:cstheme="minorHAnsi"/>
          <w:sz w:val="36"/>
          <w:szCs w:val="24"/>
          <w:lang w:val="en-US"/>
        </w:rPr>
        <w:t>SUMMER</w:t>
      </w:r>
      <w:r w:rsidR="009C1FC0">
        <w:rPr>
          <w:rFonts w:asciiTheme="minorHAnsi" w:hAnsiTheme="minorHAnsi" w:cstheme="minorHAnsi"/>
          <w:sz w:val="36"/>
          <w:szCs w:val="24"/>
          <w:lang w:val="en-US"/>
        </w:rPr>
        <w:t xml:space="preserve"> SEMESTER 2020</w:t>
      </w:r>
    </w:p>
    <w:p w14:paraId="5DAB6C7B" w14:textId="77777777" w:rsidR="00BD63B1" w:rsidRPr="00987DE4" w:rsidRDefault="00BD63B1">
      <w:pPr>
        <w:rPr>
          <w:rFonts w:asciiTheme="minorHAnsi" w:hAnsiTheme="minorHAnsi" w:cstheme="minorHAnsi"/>
          <w:lang w:val="en-US"/>
        </w:rPr>
      </w:pPr>
    </w:p>
    <w:tbl>
      <w:tblPr>
        <w:tblStyle w:val="Prosttabulka11"/>
        <w:tblW w:w="14530" w:type="dxa"/>
        <w:tblLook w:val="0420" w:firstRow="1" w:lastRow="0" w:firstColumn="0" w:lastColumn="0" w:noHBand="0" w:noVBand="1"/>
      </w:tblPr>
      <w:tblGrid>
        <w:gridCol w:w="5292"/>
        <w:gridCol w:w="2358"/>
        <w:gridCol w:w="1835"/>
        <w:gridCol w:w="1002"/>
        <w:gridCol w:w="2556"/>
        <w:gridCol w:w="1487"/>
      </w:tblGrid>
      <w:tr w:rsidR="0045050E" w:rsidRPr="00987DE4" w14:paraId="7398FC32" w14:textId="77777777" w:rsidTr="006C0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5292" w:type="dxa"/>
          </w:tcPr>
          <w:p w14:paraId="36E5840A" w14:textId="77777777" w:rsidR="0045050E" w:rsidRPr="00613058" w:rsidRDefault="0045050E" w:rsidP="00A03BE2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613058">
              <w:rPr>
                <w:rFonts w:asciiTheme="minorHAnsi" w:hAnsiTheme="minorHAnsi" w:cstheme="minorHAnsi"/>
                <w:b w:val="0"/>
                <w:sz w:val="28"/>
                <w:szCs w:val="28"/>
                <w:lang w:val="en-US"/>
              </w:rPr>
              <w:t>Course</w:t>
            </w:r>
          </w:p>
        </w:tc>
        <w:tc>
          <w:tcPr>
            <w:tcW w:w="2358" w:type="dxa"/>
          </w:tcPr>
          <w:p w14:paraId="18B4B5A1" w14:textId="77777777" w:rsidR="0045050E" w:rsidRPr="00987DE4" w:rsidRDefault="0045050E" w:rsidP="00A03BE2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</w:pPr>
            <w:proofErr w:type="spellStart"/>
            <w:r w:rsidRPr="00987DE4">
              <w:rPr>
                <w:rFonts w:asciiTheme="minorHAnsi" w:hAnsiTheme="minorHAnsi" w:cstheme="minorHAnsi"/>
                <w:sz w:val="28"/>
                <w:szCs w:val="28"/>
              </w:rPr>
              <w:t>Teacher</w:t>
            </w:r>
            <w:proofErr w:type="spellEnd"/>
          </w:p>
        </w:tc>
        <w:tc>
          <w:tcPr>
            <w:tcW w:w="1835" w:type="dxa"/>
          </w:tcPr>
          <w:p w14:paraId="2DAB5A84" w14:textId="77777777" w:rsidR="0045050E" w:rsidRPr="00987DE4" w:rsidRDefault="0045050E" w:rsidP="00A03BE2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987DE4"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Code</w:t>
            </w:r>
          </w:p>
        </w:tc>
        <w:tc>
          <w:tcPr>
            <w:tcW w:w="1002" w:type="dxa"/>
          </w:tcPr>
          <w:p w14:paraId="226B4FC8" w14:textId="77777777" w:rsidR="0045050E" w:rsidRPr="00987DE4" w:rsidRDefault="0045050E" w:rsidP="00A03BE2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987DE4"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ECTS credits</w:t>
            </w:r>
          </w:p>
        </w:tc>
        <w:tc>
          <w:tcPr>
            <w:tcW w:w="2556" w:type="dxa"/>
          </w:tcPr>
          <w:p w14:paraId="1F916239" w14:textId="77777777" w:rsidR="0045050E" w:rsidRPr="00987DE4" w:rsidRDefault="0045050E" w:rsidP="00A03BE2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987DE4"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Day and time</w:t>
            </w:r>
          </w:p>
        </w:tc>
        <w:tc>
          <w:tcPr>
            <w:tcW w:w="1487" w:type="dxa"/>
          </w:tcPr>
          <w:p w14:paraId="05126254" w14:textId="77777777" w:rsidR="0045050E" w:rsidRPr="00987DE4" w:rsidRDefault="0045050E" w:rsidP="00A03BE2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lang w:val="en-US"/>
              </w:rPr>
            </w:pPr>
            <w:r w:rsidRPr="00987DE4"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Room</w:t>
            </w:r>
          </w:p>
        </w:tc>
      </w:tr>
      <w:tr w:rsidR="00E14FB7" w:rsidRPr="00987DE4" w14:paraId="7004961E" w14:textId="77777777" w:rsidTr="006C03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5292" w:type="dxa"/>
          </w:tcPr>
          <w:p w14:paraId="635E53FD" w14:textId="4109D8EA" w:rsidR="00E14FB7" w:rsidRPr="005F35FF" w:rsidRDefault="00876FC8" w:rsidP="00892F49">
            <w:pPr>
              <w:rPr>
                <w:rFonts w:asciiTheme="minorHAnsi" w:hAnsiTheme="minorHAnsi" w:cstheme="minorHAnsi"/>
                <w:b/>
                <w:i/>
                <w:iCs/>
                <w:sz w:val="28"/>
                <w:szCs w:val="28"/>
              </w:rPr>
            </w:pPr>
            <w:proofErr w:type="spellStart"/>
            <w:r w:rsidRPr="005F35FF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>Peace</w:t>
            </w:r>
            <w:proofErr w:type="spellEnd"/>
            <w:r w:rsidRPr="005F35FF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 xml:space="preserve"> and </w:t>
            </w:r>
            <w:proofErr w:type="spellStart"/>
            <w:r w:rsidRPr="005F35FF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>Conflict</w:t>
            </w:r>
            <w:proofErr w:type="spellEnd"/>
          </w:p>
        </w:tc>
        <w:tc>
          <w:tcPr>
            <w:tcW w:w="2358" w:type="dxa"/>
          </w:tcPr>
          <w:p w14:paraId="34C90C18" w14:textId="42E00A80" w:rsidR="00E14FB7" w:rsidRPr="005F35FF" w:rsidRDefault="00680551" w:rsidP="00892F4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hyperlink r:id="rId7" w:anchor="prohlizeniDetail" w:history="1">
              <w:r w:rsidR="00876FC8" w:rsidRPr="005F35FF">
                <w:rPr>
                  <w:rStyle w:val="Hypertextovodkaz"/>
                  <w:rFonts w:asciiTheme="minorHAnsi" w:hAnsiTheme="minorHAnsi" w:cs="Tahoma"/>
                  <w:bCs/>
                  <w:color w:val="auto"/>
                  <w:sz w:val="28"/>
                  <w:szCs w:val="28"/>
                  <w:u w:val="none"/>
                  <w:shd w:val="clear" w:color="auto" w:fill="FFFFFF"/>
                </w:rPr>
                <w:t>Mgr. et Mgr. Agnieszka Zogata Kusz, Ph.D.</w:t>
              </w:r>
            </w:hyperlink>
          </w:p>
        </w:tc>
        <w:tc>
          <w:tcPr>
            <w:tcW w:w="1835" w:type="dxa"/>
          </w:tcPr>
          <w:p w14:paraId="1FE1BFE0" w14:textId="0566CAE6" w:rsidR="00E14FB7" w:rsidRPr="005F35FF" w:rsidRDefault="00876FC8" w:rsidP="00892F49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5F35FF">
              <w:rPr>
                <w:rFonts w:asciiTheme="minorHAnsi" w:hAnsiTheme="minorHAnsi" w:cstheme="minorHAnsi"/>
                <w:sz w:val="28"/>
                <w:szCs w:val="28"/>
              </w:rPr>
              <w:t>KKS / PAC</w:t>
            </w:r>
          </w:p>
        </w:tc>
        <w:tc>
          <w:tcPr>
            <w:tcW w:w="1002" w:type="dxa"/>
          </w:tcPr>
          <w:p w14:paraId="328AAEF8" w14:textId="53828E9A" w:rsidR="00E14FB7" w:rsidRPr="00876FC8" w:rsidRDefault="00876FC8" w:rsidP="00892F49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 w:rsidRPr="00876FC8"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4</w:t>
            </w:r>
          </w:p>
        </w:tc>
        <w:tc>
          <w:tcPr>
            <w:tcW w:w="2556" w:type="dxa"/>
          </w:tcPr>
          <w:p w14:paraId="33A44A8D" w14:textId="77777777" w:rsidR="00876FC8" w:rsidRDefault="005D2B24" w:rsidP="00892F49">
            <w:pPr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Monday</w:t>
            </w:r>
          </w:p>
          <w:p w14:paraId="0D673B96" w14:textId="4F3BE5F2" w:rsidR="005D2B24" w:rsidRPr="00876FC8" w:rsidRDefault="005D2B24" w:rsidP="00892F49">
            <w:pPr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8:50-10:30</w:t>
            </w:r>
          </w:p>
        </w:tc>
        <w:tc>
          <w:tcPr>
            <w:tcW w:w="1487" w:type="dxa"/>
          </w:tcPr>
          <w:p w14:paraId="4C6594A7" w14:textId="695D2E98" w:rsidR="00E14FB7" w:rsidRPr="00876FC8" w:rsidRDefault="005D2B24" w:rsidP="00892F49">
            <w:pPr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HR-UH4</w:t>
            </w:r>
          </w:p>
        </w:tc>
      </w:tr>
      <w:tr w:rsidR="00E14FB7" w:rsidRPr="00987DE4" w14:paraId="33D95437" w14:textId="77777777" w:rsidTr="006C035D">
        <w:trPr>
          <w:trHeight w:val="20"/>
        </w:trPr>
        <w:tc>
          <w:tcPr>
            <w:tcW w:w="5292" w:type="dxa"/>
            <w:vAlign w:val="center"/>
          </w:tcPr>
          <w:p w14:paraId="27F40AC9" w14:textId="52E007B6" w:rsidR="00E14FB7" w:rsidRPr="005F35FF" w:rsidRDefault="00876FC8" w:rsidP="00AD4F2E">
            <w:pPr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</w:pPr>
            <w:proofErr w:type="spellStart"/>
            <w:r w:rsidRPr="005F35FF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>Selected</w:t>
            </w:r>
            <w:proofErr w:type="spellEnd"/>
            <w:r w:rsidRPr="005F35FF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 xml:space="preserve"> </w:t>
            </w:r>
            <w:proofErr w:type="spellStart"/>
            <w:r w:rsidRPr="005F35FF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>problems</w:t>
            </w:r>
            <w:proofErr w:type="spellEnd"/>
            <w:r w:rsidRPr="005F35FF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 xml:space="preserve"> </w:t>
            </w:r>
            <w:proofErr w:type="spellStart"/>
            <w:r w:rsidRPr="005F35FF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>of</w:t>
            </w:r>
            <w:proofErr w:type="spellEnd"/>
            <w:r w:rsidRPr="005F35FF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 xml:space="preserve"> </w:t>
            </w:r>
            <w:proofErr w:type="spellStart"/>
            <w:r w:rsidRPr="005F35FF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>internationa</w:t>
            </w:r>
            <w:r w:rsidR="00ED265E" w:rsidRPr="005F35FF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>l</w:t>
            </w:r>
            <w:proofErr w:type="spellEnd"/>
            <w:r w:rsidRPr="005F35FF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 xml:space="preserve"> </w:t>
            </w:r>
            <w:proofErr w:type="spellStart"/>
            <w:r w:rsidRPr="005F35FF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>migration</w:t>
            </w:r>
            <w:proofErr w:type="spellEnd"/>
          </w:p>
          <w:p w14:paraId="7AFFF9BA" w14:textId="2DF33A62" w:rsidR="00AE3648" w:rsidRPr="005F35FF" w:rsidRDefault="00AE3648" w:rsidP="00B87242">
            <w:pPr>
              <w:shd w:val="clear" w:color="auto" w:fill="FFFFFF"/>
              <w:textAlignment w:val="baseline"/>
              <w:rPr>
                <w:rFonts w:asciiTheme="minorHAnsi" w:hAnsiTheme="minorHAnsi" w:cstheme="minorHAnsi"/>
                <w:b/>
                <w:i/>
                <w:iCs/>
                <w:sz w:val="28"/>
                <w:szCs w:val="28"/>
                <w:lang w:val="en-US"/>
              </w:rPr>
            </w:pPr>
          </w:p>
        </w:tc>
        <w:tc>
          <w:tcPr>
            <w:tcW w:w="2358" w:type="dxa"/>
            <w:vAlign w:val="center"/>
          </w:tcPr>
          <w:p w14:paraId="491C4616" w14:textId="31DEED63" w:rsidR="00E14FB7" w:rsidRPr="005F35FF" w:rsidRDefault="00680551" w:rsidP="00AD4F2E">
            <w:pPr>
              <w:rPr>
                <w:rFonts w:asciiTheme="minorHAnsi" w:hAnsiTheme="minorHAnsi" w:cstheme="minorHAnsi"/>
                <w:sz w:val="28"/>
                <w:szCs w:val="28"/>
              </w:rPr>
            </w:pPr>
            <w:hyperlink r:id="rId8" w:anchor="prohlizeniDetail" w:history="1">
              <w:r w:rsidR="00AE3648" w:rsidRPr="005F35FF">
                <w:rPr>
                  <w:rStyle w:val="Hypertextovodkaz"/>
                  <w:rFonts w:asciiTheme="minorHAnsi" w:hAnsiTheme="minorHAnsi" w:cs="Tahoma"/>
                  <w:bCs/>
                  <w:color w:val="auto"/>
                  <w:sz w:val="28"/>
                  <w:szCs w:val="28"/>
                  <w:u w:val="none"/>
                  <w:shd w:val="clear" w:color="auto" w:fill="FFFFFF"/>
                </w:rPr>
                <w:t>Mgr. et Mgr. Agnieszka Zogata Kusz, Ph.D.</w:t>
              </w:r>
            </w:hyperlink>
          </w:p>
        </w:tc>
        <w:tc>
          <w:tcPr>
            <w:tcW w:w="1835" w:type="dxa"/>
            <w:vAlign w:val="center"/>
          </w:tcPr>
          <w:p w14:paraId="5DF89FAB" w14:textId="77777777" w:rsidR="00E14FB7" w:rsidRDefault="00AE3648" w:rsidP="00AD4F2E">
            <w:pPr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 w:rsidRPr="005F35FF"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KKS / SPI</w:t>
            </w:r>
          </w:p>
          <w:p w14:paraId="5CB99B06" w14:textId="4FDAA0D2" w:rsidR="00BA080E" w:rsidRPr="005F35FF" w:rsidRDefault="00BA080E" w:rsidP="00AD4F2E">
            <w:pPr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</w:p>
        </w:tc>
        <w:tc>
          <w:tcPr>
            <w:tcW w:w="1002" w:type="dxa"/>
            <w:vAlign w:val="center"/>
          </w:tcPr>
          <w:p w14:paraId="577D17A2" w14:textId="06DAD807" w:rsidR="00E14FB7" w:rsidRPr="00987DE4" w:rsidRDefault="005F2DB3" w:rsidP="000E359C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5</w:t>
            </w:r>
          </w:p>
        </w:tc>
        <w:tc>
          <w:tcPr>
            <w:tcW w:w="2556" w:type="dxa"/>
            <w:vAlign w:val="center"/>
          </w:tcPr>
          <w:p w14:paraId="703CDC28" w14:textId="77777777" w:rsidR="00E14FB7" w:rsidRDefault="005F2DB3" w:rsidP="00613058">
            <w:pPr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Tuesday</w:t>
            </w:r>
          </w:p>
          <w:p w14:paraId="32789A3A" w14:textId="5B504B39" w:rsidR="005F2DB3" w:rsidRPr="00987DE4" w:rsidRDefault="005F2DB3" w:rsidP="00613058">
            <w:pPr>
              <w:rPr>
                <w:rFonts w:asciiTheme="minorHAnsi" w:hAnsiTheme="minorHAnsi" w:cstheme="minorHAnsi"/>
                <w:color w:val="BFBFBF" w:themeColor="background1" w:themeShade="BF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14:00 – 15:35</w:t>
            </w:r>
          </w:p>
        </w:tc>
        <w:tc>
          <w:tcPr>
            <w:tcW w:w="1487" w:type="dxa"/>
            <w:vAlign w:val="center"/>
          </w:tcPr>
          <w:p w14:paraId="57C17604" w14:textId="1D13D685" w:rsidR="00E14FB7" w:rsidRPr="00987DE4" w:rsidRDefault="00437FC7" w:rsidP="00AD4F2E">
            <w:pPr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HR-UH5</w:t>
            </w:r>
          </w:p>
        </w:tc>
      </w:tr>
      <w:tr w:rsidR="00E14FB7" w:rsidRPr="00987DE4" w14:paraId="405953A6" w14:textId="77777777" w:rsidTr="006C03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5292" w:type="dxa"/>
            <w:vAlign w:val="center"/>
          </w:tcPr>
          <w:p w14:paraId="244FB6D7" w14:textId="69D6D32F" w:rsidR="00E14FB7" w:rsidRPr="005F35FF" w:rsidRDefault="00873008" w:rsidP="00E14FB7">
            <w:pPr>
              <w:rPr>
                <w:rFonts w:asciiTheme="minorHAnsi" w:hAnsiTheme="minorHAnsi" w:cstheme="minorHAnsi"/>
                <w:b/>
                <w:i/>
                <w:iCs/>
                <w:sz w:val="28"/>
                <w:szCs w:val="28"/>
                <w:lang w:val="en-US"/>
              </w:rPr>
            </w:pPr>
            <w:r w:rsidRPr="005F35FF">
              <w:rPr>
                <w:rFonts w:asciiTheme="minorHAnsi" w:hAnsiTheme="minorHAnsi" w:cstheme="minorHAnsi"/>
                <w:b/>
                <w:i/>
                <w:iCs/>
                <w:sz w:val="28"/>
                <w:szCs w:val="28"/>
                <w:lang w:val="en-US"/>
              </w:rPr>
              <w:t>Spiritual sensitivity in the social work</w:t>
            </w:r>
          </w:p>
        </w:tc>
        <w:tc>
          <w:tcPr>
            <w:tcW w:w="2358" w:type="dxa"/>
            <w:vAlign w:val="center"/>
          </w:tcPr>
          <w:p w14:paraId="21261C3E" w14:textId="2E18C129" w:rsidR="00E14FB7" w:rsidRPr="005F35FF" w:rsidRDefault="00873008" w:rsidP="00E14FB7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5F35FF">
              <w:rPr>
                <w:rFonts w:asciiTheme="minorHAnsi" w:hAnsiTheme="minorHAnsi" w:cstheme="minorHAnsi"/>
                <w:sz w:val="28"/>
                <w:szCs w:val="28"/>
              </w:rPr>
              <w:t xml:space="preserve">Mgr. Jakub Doležel, </w:t>
            </w:r>
            <w:proofErr w:type="spellStart"/>
            <w:r w:rsidRPr="005F35FF">
              <w:rPr>
                <w:rFonts w:asciiTheme="minorHAnsi" w:hAnsiTheme="minorHAnsi" w:cstheme="minorHAnsi"/>
                <w:sz w:val="28"/>
                <w:szCs w:val="28"/>
              </w:rPr>
              <w:t>Th.D</w:t>
            </w:r>
            <w:proofErr w:type="spellEnd"/>
            <w:r w:rsidRPr="005F35FF">
              <w:rPr>
                <w:rFonts w:asciiTheme="minorHAnsi" w:hAnsiTheme="minorHAnsi" w:cstheme="minorHAnsi"/>
                <w:sz w:val="28"/>
                <w:szCs w:val="28"/>
              </w:rPr>
              <w:t>.,</w:t>
            </w:r>
          </w:p>
        </w:tc>
        <w:tc>
          <w:tcPr>
            <w:tcW w:w="1835" w:type="dxa"/>
            <w:vAlign w:val="center"/>
          </w:tcPr>
          <w:p w14:paraId="4E162A99" w14:textId="771C9A12" w:rsidR="00E14FB7" w:rsidRPr="005F35FF" w:rsidRDefault="00873008" w:rsidP="00E14FB7">
            <w:pPr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 w:rsidRPr="005F35FF">
              <w:rPr>
                <w:rFonts w:asciiTheme="minorHAnsi" w:hAnsiTheme="minorHAnsi" w:cstheme="minorHAnsi"/>
                <w:sz w:val="28"/>
                <w:szCs w:val="28"/>
              </w:rPr>
              <w:t>KKS / ISSPS</w:t>
            </w:r>
          </w:p>
        </w:tc>
        <w:tc>
          <w:tcPr>
            <w:tcW w:w="1002" w:type="dxa"/>
            <w:vAlign w:val="center"/>
          </w:tcPr>
          <w:p w14:paraId="436D12A3" w14:textId="101835D4" w:rsidR="00E14FB7" w:rsidRPr="00DE0803" w:rsidRDefault="0070069D" w:rsidP="00E14FB7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3</w:t>
            </w:r>
          </w:p>
        </w:tc>
        <w:tc>
          <w:tcPr>
            <w:tcW w:w="2556" w:type="dxa"/>
            <w:vAlign w:val="center"/>
          </w:tcPr>
          <w:p w14:paraId="3162EF5C" w14:textId="77777777" w:rsidR="00C457FE" w:rsidRPr="00C457FE" w:rsidRDefault="00C457FE" w:rsidP="00E14FB7">
            <w:pPr>
              <w:rPr>
                <w:sz w:val="28"/>
                <w:szCs w:val="28"/>
              </w:rPr>
            </w:pPr>
            <w:proofErr w:type="spellStart"/>
            <w:r w:rsidRPr="00C457FE">
              <w:rPr>
                <w:sz w:val="28"/>
                <w:szCs w:val="28"/>
              </w:rPr>
              <w:t>Tuesday</w:t>
            </w:r>
            <w:proofErr w:type="spellEnd"/>
          </w:p>
          <w:p w14:paraId="4A70D600" w14:textId="4C4D7776" w:rsidR="00E14FB7" w:rsidRPr="00DE0803" w:rsidRDefault="00C457FE" w:rsidP="00E14FB7">
            <w:pPr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 w:rsidRPr="00C457FE">
              <w:rPr>
                <w:sz w:val="28"/>
                <w:szCs w:val="28"/>
              </w:rPr>
              <w:t>14:55-16:25</w:t>
            </w:r>
          </w:p>
        </w:tc>
        <w:tc>
          <w:tcPr>
            <w:tcW w:w="1487" w:type="dxa"/>
            <w:vAlign w:val="center"/>
          </w:tcPr>
          <w:p w14:paraId="65CE8F38" w14:textId="049D09FC" w:rsidR="00E14FB7" w:rsidRPr="00A603B9" w:rsidRDefault="00A603B9" w:rsidP="00A603B9">
            <w:pPr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 w:rsidRPr="00A603B9"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HR-UH9</w:t>
            </w:r>
          </w:p>
        </w:tc>
      </w:tr>
      <w:tr w:rsidR="00E14FB7" w:rsidRPr="00987DE4" w14:paraId="6ADD9DD7" w14:textId="77777777" w:rsidTr="00B53994">
        <w:trPr>
          <w:trHeight w:val="20"/>
        </w:trPr>
        <w:tc>
          <w:tcPr>
            <w:tcW w:w="5292" w:type="dxa"/>
          </w:tcPr>
          <w:p w14:paraId="145FD9C8" w14:textId="74A5CB61" w:rsidR="00E14FB7" w:rsidRPr="005F35FF" w:rsidRDefault="00842480" w:rsidP="00E14FB7">
            <w:pPr>
              <w:rPr>
                <w:rFonts w:asciiTheme="minorHAnsi" w:hAnsiTheme="minorHAnsi" w:cstheme="minorHAnsi"/>
                <w:b/>
                <w:i/>
                <w:iCs/>
                <w:sz w:val="28"/>
                <w:szCs w:val="28"/>
                <w:lang w:val="en-US"/>
              </w:rPr>
            </w:pPr>
            <w:r w:rsidRPr="005F35FF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 xml:space="preserve">Positive psychology in </w:t>
            </w:r>
            <w:proofErr w:type="spellStart"/>
            <w:r w:rsidRPr="005F35FF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>counseling</w:t>
            </w:r>
            <w:proofErr w:type="spellEnd"/>
            <w:r w:rsidR="00B87242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 xml:space="preserve"> </w:t>
            </w:r>
            <w:proofErr w:type="spellStart"/>
            <w:r w:rsidR="00B87242">
              <w:rPr>
                <w:rFonts w:asciiTheme="minorHAnsi" w:hAnsiTheme="minorHAnsi" w:cs="Times New Roman"/>
                <w:b/>
                <w:i/>
                <w:color w:val="000000"/>
                <w:sz w:val="28"/>
                <w:szCs w:val="28"/>
                <w:lang w:eastAsia="cs-CZ"/>
              </w:rPr>
              <w:t>practice</w:t>
            </w:r>
            <w:proofErr w:type="spellEnd"/>
          </w:p>
        </w:tc>
        <w:tc>
          <w:tcPr>
            <w:tcW w:w="2358" w:type="dxa"/>
          </w:tcPr>
          <w:p w14:paraId="3C329630" w14:textId="160D1A31" w:rsidR="00E14FB7" w:rsidRPr="005F35FF" w:rsidRDefault="00842480" w:rsidP="00E14FB7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5F35FF">
              <w:rPr>
                <w:rFonts w:asciiTheme="minorHAnsi" w:hAnsiTheme="minorHAnsi" w:cstheme="minorHAnsi"/>
                <w:sz w:val="28"/>
                <w:szCs w:val="28"/>
              </w:rPr>
              <w:t>Mgr. Leoš Zatloukal, Ph.D.,</w:t>
            </w:r>
          </w:p>
        </w:tc>
        <w:tc>
          <w:tcPr>
            <w:tcW w:w="1835" w:type="dxa"/>
          </w:tcPr>
          <w:p w14:paraId="7BB882AE" w14:textId="24DF63A5" w:rsidR="00E14FB7" w:rsidRPr="005F35FF" w:rsidRDefault="005B0B27" w:rsidP="004F547C">
            <w:pPr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 w:rsidRPr="005B0B27">
              <w:rPr>
                <w:rFonts w:asciiTheme="minorHAnsi" w:hAnsiTheme="minorHAnsi" w:cstheme="minorHAnsi"/>
                <w:sz w:val="28"/>
                <w:szCs w:val="28"/>
              </w:rPr>
              <w:t>KKS / PSPPP</w:t>
            </w:r>
          </w:p>
        </w:tc>
        <w:tc>
          <w:tcPr>
            <w:tcW w:w="1002" w:type="dxa"/>
          </w:tcPr>
          <w:p w14:paraId="707A45D8" w14:textId="28FE701C" w:rsidR="00E14FB7" w:rsidRPr="00DE0803" w:rsidRDefault="005B0B27" w:rsidP="00E14FB7">
            <w:pPr>
              <w:jc w:val="center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2</w:t>
            </w:r>
          </w:p>
        </w:tc>
        <w:tc>
          <w:tcPr>
            <w:tcW w:w="2556" w:type="dxa"/>
          </w:tcPr>
          <w:p w14:paraId="1DD65A65" w14:textId="59D0EA86" w:rsidR="00E14FB7" w:rsidRPr="00DE0803" w:rsidRDefault="009C1FC0" w:rsidP="00E14FB7">
            <w:pPr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To be specified</w:t>
            </w:r>
          </w:p>
        </w:tc>
        <w:tc>
          <w:tcPr>
            <w:tcW w:w="1487" w:type="dxa"/>
          </w:tcPr>
          <w:p w14:paraId="43568FF6" w14:textId="2A5BC069" w:rsidR="00E14FB7" w:rsidRPr="00DE0803" w:rsidRDefault="00842480" w:rsidP="00E14FB7">
            <w:pPr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-</w:t>
            </w:r>
          </w:p>
        </w:tc>
      </w:tr>
      <w:tr w:rsidR="006F1B87" w:rsidRPr="00892F49" w14:paraId="2079EF4F" w14:textId="77777777" w:rsidTr="006F1B8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</w:tcPr>
          <w:p w14:paraId="695559D7" w14:textId="50978723" w:rsidR="00842480" w:rsidRPr="005F35FF" w:rsidRDefault="00842480" w:rsidP="00842480">
            <w:pPr>
              <w:shd w:val="clear" w:color="auto" w:fill="FFFFFF"/>
              <w:textAlignment w:val="baseline"/>
              <w:rPr>
                <w:rFonts w:asciiTheme="minorHAnsi" w:hAnsiTheme="minorHAnsi" w:cs="Times New Roman"/>
                <w:i/>
                <w:color w:val="000000"/>
                <w:sz w:val="28"/>
                <w:szCs w:val="28"/>
                <w:lang w:eastAsia="cs-CZ"/>
              </w:rPr>
            </w:pPr>
            <w:proofErr w:type="spellStart"/>
            <w:r w:rsidRPr="005F35FF">
              <w:rPr>
                <w:rFonts w:asciiTheme="minorHAnsi" w:hAnsiTheme="minorHAnsi" w:cs="Times New Roman"/>
                <w:i/>
                <w:color w:val="000000"/>
                <w:sz w:val="28"/>
                <w:szCs w:val="28"/>
                <w:lang w:eastAsia="cs-CZ"/>
              </w:rPr>
              <w:t>Community</w:t>
            </w:r>
            <w:proofErr w:type="spellEnd"/>
            <w:r w:rsidRPr="005F35FF">
              <w:rPr>
                <w:rFonts w:asciiTheme="minorHAnsi" w:hAnsiTheme="minorHAnsi" w:cs="Times New Roman"/>
                <w:i/>
                <w:color w:val="000000"/>
                <w:sz w:val="28"/>
                <w:szCs w:val="28"/>
                <w:lang w:eastAsia="cs-CZ"/>
              </w:rPr>
              <w:t xml:space="preserve"> </w:t>
            </w:r>
            <w:proofErr w:type="spellStart"/>
            <w:r w:rsidRPr="005F35FF">
              <w:rPr>
                <w:rFonts w:asciiTheme="minorHAnsi" w:hAnsiTheme="minorHAnsi" w:cs="Times New Roman"/>
                <w:i/>
                <w:color w:val="000000"/>
                <w:sz w:val="28"/>
                <w:szCs w:val="28"/>
                <w:lang w:eastAsia="cs-CZ"/>
              </w:rPr>
              <w:t>based</w:t>
            </w:r>
            <w:proofErr w:type="spellEnd"/>
            <w:r w:rsidRPr="005F35FF">
              <w:rPr>
                <w:rFonts w:asciiTheme="minorHAnsi" w:hAnsiTheme="minorHAnsi" w:cs="Times New Roman"/>
                <w:i/>
                <w:color w:val="000000"/>
                <w:sz w:val="28"/>
                <w:szCs w:val="28"/>
                <w:lang w:eastAsia="cs-CZ"/>
              </w:rPr>
              <w:t xml:space="preserve"> </w:t>
            </w:r>
            <w:proofErr w:type="spellStart"/>
            <w:r w:rsidRPr="005F35FF">
              <w:rPr>
                <w:rFonts w:asciiTheme="minorHAnsi" w:hAnsiTheme="minorHAnsi" w:cs="Times New Roman"/>
                <w:i/>
                <w:color w:val="000000"/>
                <w:sz w:val="28"/>
                <w:szCs w:val="28"/>
                <w:lang w:eastAsia="cs-CZ"/>
              </w:rPr>
              <w:t>approach</w:t>
            </w:r>
            <w:proofErr w:type="spellEnd"/>
          </w:p>
          <w:p w14:paraId="6A1D60D3" w14:textId="6EFB89C2" w:rsidR="006F1B87" w:rsidRPr="00F2750F" w:rsidRDefault="006F1B87" w:rsidP="00BC4745">
            <w:pPr>
              <w:shd w:val="clear" w:color="auto" w:fill="FFFFFF"/>
              <w:textAlignment w:val="baseline"/>
              <w:rPr>
                <w:rFonts w:asciiTheme="minorHAnsi" w:hAnsiTheme="minorHAnsi" w:cstheme="minorHAnsi"/>
                <w:b w:val="0"/>
                <w:i/>
                <w:iCs/>
                <w:sz w:val="28"/>
                <w:szCs w:val="28"/>
              </w:rPr>
            </w:pPr>
          </w:p>
        </w:tc>
        <w:tc>
          <w:tcPr>
            <w:tcW w:w="2358" w:type="dxa"/>
          </w:tcPr>
          <w:p w14:paraId="3455996D" w14:textId="77777777" w:rsidR="006F1B87" w:rsidRPr="0047759C" w:rsidRDefault="0047759C" w:rsidP="00B44E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8"/>
                <w:szCs w:val="28"/>
              </w:rPr>
            </w:pPr>
            <w:r w:rsidRPr="0047759C">
              <w:rPr>
                <w:rFonts w:asciiTheme="minorHAnsi" w:hAnsiTheme="minorHAnsi"/>
                <w:sz w:val="28"/>
                <w:szCs w:val="28"/>
              </w:rPr>
              <w:t xml:space="preserve">dr. </w:t>
            </w:r>
            <w:proofErr w:type="spellStart"/>
            <w:r w:rsidRPr="0047759C">
              <w:rPr>
                <w:rFonts w:asciiTheme="minorHAnsi" w:hAnsiTheme="minorHAnsi"/>
                <w:sz w:val="28"/>
                <w:szCs w:val="28"/>
              </w:rPr>
              <w:t>Guy</w:t>
            </w:r>
            <w:proofErr w:type="spellEnd"/>
            <w:r w:rsidRPr="0047759C">
              <w:rPr>
                <w:rFonts w:asciiTheme="minorHAnsi" w:hAnsiTheme="minorHAnsi"/>
                <w:sz w:val="28"/>
                <w:szCs w:val="28"/>
              </w:rPr>
              <w:t xml:space="preserve"> </w:t>
            </w:r>
            <w:proofErr w:type="spellStart"/>
            <w:r w:rsidRPr="0047759C">
              <w:rPr>
                <w:rFonts w:asciiTheme="minorHAnsi" w:hAnsiTheme="minorHAnsi"/>
                <w:sz w:val="28"/>
                <w:szCs w:val="28"/>
              </w:rPr>
              <w:t>Shennan</w:t>
            </w:r>
            <w:proofErr w:type="spellEnd"/>
            <w:r w:rsidRPr="0047759C">
              <w:rPr>
                <w:rFonts w:asciiTheme="minorHAnsi" w:hAnsiTheme="minorHAnsi"/>
                <w:sz w:val="28"/>
                <w:szCs w:val="28"/>
              </w:rPr>
              <w:t>,</w:t>
            </w:r>
          </w:p>
          <w:p w14:paraId="6B3E48B0" w14:textId="77777777" w:rsidR="0047759C" w:rsidRPr="0047759C" w:rsidRDefault="0047759C" w:rsidP="0047759C">
            <w:pPr>
              <w:pStyle w:val="Nadpis4"/>
              <w:spacing w:before="0" w:beforeAutospacing="0" w:after="0" w:afterAutospacing="0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/>
                <w:b w:val="0"/>
                <w:sz w:val="28"/>
                <w:szCs w:val="28"/>
              </w:rPr>
            </w:pPr>
            <w:r w:rsidRPr="0047759C">
              <w:rPr>
                <w:rFonts w:asciiTheme="minorHAnsi" w:eastAsia="Times New Roman" w:hAnsiTheme="minorHAnsi"/>
                <w:b w:val="0"/>
                <w:sz w:val="28"/>
                <w:szCs w:val="28"/>
              </w:rPr>
              <w:t>Mgr. Leoš Zatloukal, Ph.D. et Ph.D.</w:t>
            </w:r>
          </w:p>
          <w:p w14:paraId="04185F3D" w14:textId="285067F6" w:rsidR="0047759C" w:rsidRPr="0047759C" w:rsidRDefault="0047759C" w:rsidP="00B44E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835" w:type="dxa"/>
          </w:tcPr>
          <w:p w14:paraId="360A5FCF" w14:textId="53B136FE" w:rsidR="006F1B87" w:rsidRPr="005F35FF" w:rsidRDefault="008B02D3" w:rsidP="00876F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</w:rPr>
            </w:pPr>
            <w:r w:rsidRPr="005F35FF">
              <w:rPr>
                <w:rFonts w:asciiTheme="minorHAnsi" w:hAnsiTheme="minorHAnsi" w:cs="Tahoma"/>
                <w:color w:val="000000"/>
                <w:sz w:val="28"/>
                <w:szCs w:val="28"/>
                <w:shd w:val="clear" w:color="auto" w:fill="F9F9F9"/>
              </w:rPr>
              <w:t xml:space="preserve">KKS / </w:t>
            </w:r>
            <w:r w:rsidR="00842480" w:rsidRPr="005F35FF">
              <w:rPr>
                <w:rFonts w:asciiTheme="minorHAnsi" w:hAnsiTheme="minorHAnsi" w:cs="Times New Roman"/>
                <w:color w:val="000000"/>
                <w:sz w:val="28"/>
                <w:szCs w:val="28"/>
                <w:lang w:eastAsia="cs-CZ"/>
              </w:rPr>
              <w:t>CBADP</w:t>
            </w:r>
          </w:p>
        </w:tc>
        <w:tc>
          <w:tcPr>
            <w:tcW w:w="1002" w:type="dxa"/>
          </w:tcPr>
          <w:p w14:paraId="470A47F7" w14:textId="46077045" w:rsidR="006F1B87" w:rsidRPr="00DE0803" w:rsidRDefault="00842480" w:rsidP="00B44E1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5</w:t>
            </w:r>
          </w:p>
        </w:tc>
        <w:tc>
          <w:tcPr>
            <w:tcW w:w="2556" w:type="dxa"/>
          </w:tcPr>
          <w:p w14:paraId="6E2119A0" w14:textId="77777777" w:rsidR="005F2DB3" w:rsidRPr="005F2DB3" w:rsidRDefault="005F2DB3" w:rsidP="0047759C">
            <w:pPr>
              <w:pStyle w:val="Normln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</w:pP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Block</w:t>
            </w:r>
            <w:proofErr w:type="spellEnd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teaching</w:t>
            </w:r>
            <w:proofErr w:type="spellEnd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:</w:t>
            </w:r>
          </w:p>
          <w:p w14:paraId="4E249F3D" w14:textId="701BC3BE" w:rsidR="0047759C" w:rsidRPr="005F2DB3" w:rsidRDefault="005F2DB3" w:rsidP="0047759C">
            <w:pPr>
              <w:pStyle w:val="Normln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color w:val="000000"/>
              </w:rPr>
            </w:pPr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24-25th </w:t>
            </w: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of</w:t>
            </w:r>
            <w:proofErr w:type="spellEnd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spellStart"/>
            <w:proofErr w:type="gram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March</w:t>
            </w:r>
            <w:proofErr w:type="spellEnd"/>
            <w:proofErr w:type="gramEnd"/>
            <w:r w:rsidR="0047759C"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. </w:t>
            </w: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foreign</w:t>
            </w:r>
            <w:proofErr w:type="spellEnd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lecturer</w:t>
            </w:r>
            <w:proofErr w:type="spellEnd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with</w:t>
            </w:r>
            <w:proofErr w:type="spellEnd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long-</w:t>
            </w: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time</w:t>
            </w:r>
            <w:proofErr w:type="spellEnd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experience</w:t>
            </w:r>
            <w:proofErr w:type="spellEnd"/>
          </w:p>
          <w:p w14:paraId="6DFDBBFA" w14:textId="1303F854" w:rsidR="0047759C" w:rsidRPr="00B87242" w:rsidRDefault="005F2DB3" w:rsidP="0047759C">
            <w:pPr>
              <w:pStyle w:val="Normln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color w:val="000000"/>
              </w:rPr>
            </w:pPr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29 </w:t>
            </w:r>
            <w:proofErr w:type="spellStart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th</w:t>
            </w:r>
            <w:proofErr w:type="spellEnd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spellStart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of</w:t>
            </w:r>
            <w:proofErr w:type="spellEnd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gramStart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May</w:t>
            </w:r>
            <w:proofErr w:type="gramEnd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r w:rsidR="0047759C"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a</w:t>
            </w:r>
            <w:r w:rsidR="00C457FE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nd  5th </w:t>
            </w:r>
            <w:proofErr w:type="spellStart"/>
            <w:r w:rsidR="00C457FE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of</w:t>
            </w:r>
            <w:proofErr w:type="spellEnd"/>
            <w:r w:rsidR="00C457FE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June </w:t>
            </w:r>
            <w:proofErr w:type="spellStart"/>
            <w:r w:rsidR="00C457FE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from</w:t>
            </w:r>
            <w:proofErr w:type="spellEnd"/>
            <w:r w:rsidR="00C457FE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9:00  – 14:00 </w:t>
            </w:r>
            <w:proofErr w:type="spellStart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block</w:t>
            </w:r>
            <w:proofErr w:type="spellEnd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spellStart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teaching</w:t>
            </w:r>
            <w:proofErr w:type="spellEnd"/>
            <w:r w:rsidR="00B87242"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done by </w:t>
            </w:r>
            <w:proofErr w:type="spellStart"/>
            <w:r w:rsidR="00B87242"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two</w:t>
            </w:r>
            <w:proofErr w:type="spellEnd"/>
            <w:r w:rsidR="00B87242"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Czech </w:t>
            </w:r>
            <w:proofErr w:type="spellStart"/>
            <w:r w:rsidR="00B87242"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lecturers</w:t>
            </w:r>
            <w:proofErr w:type="spellEnd"/>
            <w:r w:rsidR="00B87242"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in </w:t>
            </w:r>
            <w:proofErr w:type="spellStart"/>
            <w:r w:rsidR="00B87242"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English</w:t>
            </w:r>
            <w:proofErr w:type="spellEnd"/>
          </w:p>
          <w:p w14:paraId="7077984F" w14:textId="40B07FD3" w:rsidR="0047759C" w:rsidRPr="00DE0803" w:rsidRDefault="0047759C" w:rsidP="00B44E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</w:p>
        </w:tc>
        <w:tc>
          <w:tcPr>
            <w:tcW w:w="1487" w:type="dxa"/>
          </w:tcPr>
          <w:p w14:paraId="0706F87D" w14:textId="77777777" w:rsidR="006F1B87" w:rsidRDefault="001E2B5C" w:rsidP="00B44E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24.3. HR-UH7</w:t>
            </w:r>
          </w:p>
          <w:p w14:paraId="2EEBE04F" w14:textId="77777777" w:rsidR="001E2B5C" w:rsidRDefault="001E2B5C" w:rsidP="00B44E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25.3. HR-UH8</w:t>
            </w:r>
          </w:p>
          <w:p w14:paraId="371AF6C7" w14:textId="69F38405" w:rsidR="001E2B5C" w:rsidRPr="00DE0803" w:rsidRDefault="001E2B5C" w:rsidP="00B44E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 xml:space="preserve">29.5. </w:t>
            </w:r>
            <w:proofErr w:type="gramStart"/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a</w:t>
            </w:r>
            <w:proofErr w:type="gramEnd"/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 xml:space="preserve"> 5.6. HR-UH1</w:t>
            </w:r>
          </w:p>
        </w:tc>
      </w:tr>
      <w:tr w:rsidR="006F1B87" w:rsidRPr="00987DE4" w14:paraId="3E8EDACB" w14:textId="77777777" w:rsidTr="006F1B87">
        <w:tblPrEx>
          <w:tblLook w:val="04A0" w:firstRow="1" w:lastRow="0" w:firstColumn="1" w:lastColumn="0" w:noHBand="0" w:noVBand="1"/>
        </w:tblPrEx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</w:tcPr>
          <w:p w14:paraId="553159FE" w14:textId="06E10A3C" w:rsidR="006F1B87" w:rsidRPr="005F35FF" w:rsidRDefault="00842480" w:rsidP="00B44E1E">
            <w:pPr>
              <w:rPr>
                <w:rFonts w:asciiTheme="minorHAnsi" w:hAnsiTheme="minorHAnsi" w:cs="Times New Roman"/>
                <w:i/>
                <w:color w:val="000000"/>
                <w:sz w:val="28"/>
                <w:szCs w:val="28"/>
                <w:lang w:eastAsia="cs-CZ"/>
              </w:rPr>
            </w:pPr>
            <w:proofErr w:type="spellStart"/>
            <w:r w:rsidRPr="005F35FF">
              <w:rPr>
                <w:rFonts w:asciiTheme="minorHAnsi" w:hAnsiTheme="minorHAnsi" w:cs="Times New Roman"/>
                <w:i/>
                <w:color w:val="000000"/>
                <w:sz w:val="28"/>
                <w:szCs w:val="28"/>
                <w:lang w:eastAsia="cs-CZ"/>
              </w:rPr>
              <w:lastRenderedPageBreak/>
              <w:t>Intervention</w:t>
            </w:r>
            <w:proofErr w:type="spellEnd"/>
            <w:r w:rsidRPr="005F35FF">
              <w:rPr>
                <w:rFonts w:asciiTheme="minorHAnsi" w:hAnsiTheme="minorHAnsi" w:cs="Times New Roman"/>
                <w:i/>
                <w:color w:val="000000"/>
                <w:sz w:val="28"/>
                <w:szCs w:val="28"/>
                <w:lang w:eastAsia="cs-CZ"/>
              </w:rPr>
              <w:t xml:space="preserve"> </w:t>
            </w:r>
            <w:proofErr w:type="spellStart"/>
            <w:r w:rsidRPr="005F35FF">
              <w:rPr>
                <w:rFonts w:asciiTheme="minorHAnsi" w:hAnsiTheme="minorHAnsi" w:cs="Times New Roman"/>
                <w:i/>
                <w:color w:val="000000"/>
                <w:sz w:val="28"/>
                <w:szCs w:val="28"/>
                <w:lang w:eastAsia="cs-CZ"/>
              </w:rPr>
              <w:t>methodology</w:t>
            </w:r>
            <w:proofErr w:type="spellEnd"/>
          </w:p>
          <w:p w14:paraId="00DE7A54" w14:textId="2C807988" w:rsidR="00F2750F" w:rsidRPr="00F2750F" w:rsidRDefault="00F2750F" w:rsidP="00BC4745">
            <w:pPr>
              <w:shd w:val="clear" w:color="auto" w:fill="FFFFFF"/>
              <w:textAlignment w:val="baseline"/>
              <w:rPr>
                <w:rFonts w:asciiTheme="minorHAnsi" w:hAnsiTheme="minorHAnsi" w:cstheme="minorHAnsi"/>
                <w:b w:val="0"/>
                <w:i/>
                <w:iCs/>
                <w:sz w:val="28"/>
                <w:szCs w:val="28"/>
                <w:lang w:val="en-US"/>
              </w:rPr>
            </w:pPr>
          </w:p>
        </w:tc>
        <w:tc>
          <w:tcPr>
            <w:tcW w:w="2358" w:type="dxa"/>
          </w:tcPr>
          <w:p w14:paraId="3CE1596C" w14:textId="4F7788BD" w:rsidR="006F1B87" w:rsidRPr="0047759C" w:rsidRDefault="0047759C" w:rsidP="00B44E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8"/>
                <w:szCs w:val="28"/>
              </w:rPr>
            </w:pPr>
            <w:r w:rsidRPr="0047759C">
              <w:rPr>
                <w:rFonts w:asciiTheme="minorHAnsi" w:hAnsiTheme="minorHAnsi"/>
                <w:sz w:val="28"/>
                <w:szCs w:val="28"/>
              </w:rPr>
              <w:t xml:space="preserve">dr. </w:t>
            </w:r>
            <w:proofErr w:type="spellStart"/>
            <w:r w:rsidRPr="0047759C">
              <w:rPr>
                <w:rFonts w:asciiTheme="minorHAnsi" w:hAnsiTheme="minorHAnsi"/>
                <w:sz w:val="28"/>
                <w:szCs w:val="28"/>
              </w:rPr>
              <w:t>Guy</w:t>
            </w:r>
            <w:proofErr w:type="spellEnd"/>
            <w:r w:rsidRPr="0047759C">
              <w:rPr>
                <w:rFonts w:asciiTheme="minorHAnsi" w:hAnsiTheme="minorHAnsi"/>
                <w:sz w:val="28"/>
                <w:szCs w:val="28"/>
              </w:rPr>
              <w:t xml:space="preserve"> </w:t>
            </w:r>
            <w:proofErr w:type="spellStart"/>
            <w:r w:rsidRPr="0047759C">
              <w:rPr>
                <w:rFonts w:asciiTheme="minorHAnsi" w:hAnsiTheme="minorHAnsi"/>
                <w:sz w:val="28"/>
                <w:szCs w:val="28"/>
              </w:rPr>
              <w:t>Shennan</w:t>
            </w:r>
            <w:proofErr w:type="spellEnd"/>
            <w:r w:rsidRPr="0047759C">
              <w:rPr>
                <w:rFonts w:asciiTheme="minorHAnsi" w:hAnsiTheme="minorHAnsi"/>
                <w:sz w:val="28"/>
                <w:szCs w:val="28"/>
              </w:rPr>
              <w:t>,</w:t>
            </w:r>
          </w:p>
          <w:p w14:paraId="25652553" w14:textId="77777777" w:rsidR="0047759C" w:rsidRPr="0047759C" w:rsidRDefault="0047759C" w:rsidP="0047759C">
            <w:pPr>
              <w:pStyle w:val="Nadpis4"/>
              <w:spacing w:before="0" w:beforeAutospacing="0" w:after="0" w:afterAutospacing="0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/>
                <w:b w:val="0"/>
                <w:sz w:val="28"/>
                <w:szCs w:val="28"/>
              </w:rPr>
            </w:pPr>
            <w:r w:rsidRPr="0047759C">
              <w:rPr>
                <w:rFonts w:asciiTheme="minorHAnsi" w:eastAsia="Times New Roman" w:hAnsiTheme="minorHAnsi"/>
                <w:b w:val="0"/>
                <w:sz w:val="28"/>
                <w:szCs w:val="28"/>
              </w:rPr>
              <w:t>Mgr. Leoš Zatloukal, Ph.D. et Ph.D.</w:t>
            </w:r>
          </w:p>
          <w:p w14:paraId="720786B6" w14:textId="435F5F8C" w:rsidR="0047759C" w:rsidRPr="0047759C" w:rsidRDefault="0047759C" w:rsidP="00B44E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835" w:type="dxa"/>
          </w:tcPr>
          <w:p w14:paraId="25C7D5AD" w14:textId="3C4D70F0" w:rsidR="006F1B87" w:rsidRPr="005F35FF" w:rsidRDefault="00E639AD" w:rsidP="00876F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 w:rsidRPr="005F35FF"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KKS/</w:t>
            </w:r>
            <w:r w:rsidR="00842480" w:rsidRPr="005F35FF">
              <w:rPr>
                <w:rFonts w:asciiTheme="minorHAnsi" w:hAnsiTheme="minorHAnsi" w:cs="Times New Roman"/>
                <w:color w:val="000000"/>
                <w:sz w:val="28"/>
                <w:szCs w:val="28"/>
                <w:lang w:eastAsia="cs-CZ"/>
              </w:rPr>
              <w:t xml:space="preserve"> IMBRC</w:t>
            </w:r>
          </w:p>
        </w:tc>
        <w:tc>
          <w:tcPr>
            <w:tcW w:w="1002" w:type="dxa"/>
          </w:tcPr>
          <w:p w14:paraId="7E5D1FE4" w14:textId="03887BB6" w:rsidR="006F1B87" w:rsidRPr="00DE0803" w:rsidRDefault="00842480" w:rsidP="00B44E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6</w:t>
            </w:r>
          </w:p>
        </w:tc>
        <w:tc>
          <w:tcPr>
            <w:tcW w:w="2556" w:type="dxa"/>
          </w:tcPr>
          <w:p w14:paraId="5F42F5E4" w14:textId="77777777" w:rsidR="00B87242" w:rsidRPr="005F2DB3" w:rsidRDefault="00B87242" w:rsidP="00B87242">
            <w:pPr>
              <w:pStyle w:val="Normln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</w:pP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Block</w:t>
            </w:r>
            <w:proofErr w:type="spellEnd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teaching</w:t>
            </w:r>
            <w:proofErr w:type="spellEnd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:</w:t>
            </w:r>
          </w:p>
          <w:p w14:paraId="26E0279D" w14:textId="77777777" w:rsidR="00B87242" w:rsidRPr="005F2DB3" w:rsidRDefault="00B87242" w:rsidP="00B87242">
            <w:pPr>
              <w:pStyle w:val="Normln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000000"/>
              </w:rPr>
            </w:pPr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24-25th </w:t>
            </w: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of</w:t>
            </w:r>
            <w:proofErr w:type="spellEnd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spellStart"/>
            <w:proofErr w:type="gram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March</w:t>
            </w:r>
            <w:proofErr w:type="spellEnd"/>
            <w:proofErr w:type="gramEnd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. </w:t>
            </w: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foreign</w:t>
            </w:r>
            <w:proofErr w:type="spellEnd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lecturer</w:t>
            </w:r>
            <w:proofErr w:type="spellEnd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with</w:t>
            </w:r>
            <w:proofErr w:type="spellEnd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long-</w:t>
            </w: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time</w:t>
            </w:r>
            <w:proofErr w:type="spellEnd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spellStart"/>
            <w:r w:rsidRPr="005F2DB3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experience</w:t>
            </w:r>
            <w:proofErr w:type="spellEnd"/>
          </w:p>
          <w:p w14:paraId="07C7921F" w14:textId="377A107B" w:rsidR="0047759C" w:rsidRDefault="00B87242" w:rsidP="00B87242">
            <w:pPr>
              <w:pStyle w:val="Normln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color w:val="000000"/>
              </w:rPr>
            </w:pPr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29 </w:t>
            </w:r>
            <w:proofErr w:type="spellStart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th</w:t>
            </w:r>
            <w:proofErr w:type="spellEnd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spellStart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of</w:t>
            </w:r>
            <w:proofErr w:type="spellEnd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gramStart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May</w:t>
            </w:r>
            <w:proofErr w:type="gramEnd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and  5th </w:t>
            </w:r>
            <w:proofErr w:type="spellStart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of</w:t>
            </w:r>
            <w:proofErr w:type="spellEnd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June </w:t>
            </w:r>
            <w:proofErr w:type="spellStart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from</w:t>
            </w:r>
            <w:proofErr w:type="spellEnd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r w:rsidR="00C457FE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9:00  – 14:00 </w:t>
            </w:r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spellStart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block</w:t>
            </w:r>
            <w:proofErr w:type="spellEnd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</w:t>
            </w:r>
            <w:proofErr w:type="spellStart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teaching</w:t>
            </w:r>
            <w:proofErr w:type="spellEnd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done by </w:t>
            </w:r>
            <w:proofErr w:type="spellStart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two</w:t>
            </w:r>
            <w:proofErr w:type="spellEnd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Czech </w:t>
            </w:r>
            <w:proofErr w:type="spellStart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lecturers</w:t>
            </w:r>
            <w:proofErr w:type="spellEnd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 xml:space="preserve"> in </w:t>
            </w:r>
            <w:proofErr w:type="spellStart"/>
            <w:r w:rsidRPr="00B87242">
              <w:rPr>
                <w:rFonts w:asciiTheme="minorHAnsi" w:hAnsiTheme="minorHAnsi" w:cstheme="minorHAnsi"/>
                <w:i/>
                <w:color w:val="000000"/>
                <w:sz w:val="28"/>
                <w:szCs w:val="22"/>
              </w:rPr>
              <w:t>English</w:t>
            </w:r>
            <w:proofErr w:type="spellEnd"/>
          </w:p>
          <w:p w14:paraId="12FAA196" w14:textId="74169F9A" w:rsidR="00E639AD" w:rsidRPr="00DE0803" w:rsidRDefault="00E639AD" w:rsidP="00B44E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BFBFBF" w:themeColor="background1" w:themeShade="BF"/>
                <w:sz w:val="28"/>
                <w:szCs w:val="28"/>
                <w:lang w:val="en-US"/>
              </w:rPr>
            </w:pPr>
          </w:p>
        </w:tc>
        <w:tc>
          <w:tcPr>
            <w:tcW w:w="1487" w:type="dxa"/>
          </w:tcPr>
          <w:p w14:paraId="740C6509" w14:textId="77777777" w:rsidR="006F1B87" w:rsidRDefault="001E2B5C" w:rsidP="00B44E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24.3. HR-UH7</w:t>
            </w:r>
          </w:p>
          <w:p w14:paraId="32BCEC11" w14:textId="77777777" w:rsidR="001E2B5C" w:rsidRDefault="001E2B5C" w:rsidP="00B44E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25.3. HR-UH8</w:t>
            </w:r>
          </w:p>
          <w:p w14:paraId="3415ACB1" w14:textId="7DC93E71" w:rsidR="001E2B5C" w:rsidRPr="00DE0803" w:rsidRDefault="001E2B5C" w:rsidP="00B44E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 xml:space="preserve">29.5. </w:t>
            </w:r>
            <w:proofErr w:type="gramStart"/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a</w:t>
            </w:r>
            <w:proofErr w:type="gramEnd"/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 xml:space="preserve"> 5.6. HR-UH1</w:t>
            </w:r>
          </w:p>
        </w:tc>
      </w:tr>
      <w:tr w:rsidR="00BC4745" w:rsidRPr="00DE0803" w14:paraId="40499E90" w14:textId="77777777" w:rsidTr="00BC4745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92" w:type="dxa"/>
          </w:tcPr>
          <w:p w14:paraId="3F408431" w14:textId="218CEEDD" w:rsidR="00BC4745" w:rsidRPr="00BC4745" w:rsidRDefault="00680551" w:rsidP="00BC4745">
            <w:pPr>
              <w:shd w:val="clear" w:color="auto" w:fill="FFFFFF"/>
              <w:textAlignment w:val="baseline"/>
              <w:rPr>
                <w:rFonts w:asciiTheme="minorHAnsi" w:hAnsiTheme="minorHAnsi" w:cs="Times New Roman"/>
                <w:b w:val="0"/>
                <w:i/>
                <w:color w:val="000000"/>
                <w:sz w:val="28"/>
                <w:szCs w:val="28"/>
                <w:lang w:eastAsia="cs-CZ"/>
              </w:rPr>
            </w:pPr>
            <w:hyperlink r:id="rId9" w:tgtFrame="_blank" w:history="1">
              <w:proofErr w:type="spellStart"/>
              <w:r w:rsidR="00BC4745" w:rsidRPr="00BC4745">
                <w:rPr>
                  <w:rStyle w:val="Hypertextovodkaz"/>
                  <w:i/>
                  <w:color w:val="auto"/>
                  <w:sz w:val="28"/>
                  <w:szCs w:val="28"/>
                  <w:u w:val="none"/>
                </w:rPr>
                <w:t>Social</w:t>
              </w:r>
              <w:proofErr w:type="spellEnd"/>
              <w:r w:rsidR="00BC4745" w:rsidRPr="00BC4745">
                <w:rPr>
                  <w:rStyle w:val="Hypertextovodkaz"/>
                  <w:i/>
                  <w:color w:val="auto"/>
                  <w:sz w:val="28"/>
                  <w:szCs w:val="28"/>
                  <w:u w:val="none"/>
                </w:rPr>
                <w:t xml:space="preserve"> </w:t>
              </w:r>
              <w:proofErr w:type="spellStart"/>
              <w:r w:rsidR="00BC4745" w:rsidRPr="00BC4745">
                <w:rPr>
                  <w:rStyle w:val="Hypertextovodkaz"/>
                  <w:i/>
                  <w:color w:val="auto"/>
                  <w:sz w:val="28"/>
                  <w:szCs w:val="28"/>
                  <w:u w:val="none"/>
                </w:rPr>
                <w:t>Work</w:t>
              </w:r>
              <w:proofErr w:type="spellEnd"/>
              <w:r w:rsidR="00BC4745" w:rsidRPr="00BC4745">
                <w:rPr>
                  <w:rStyle w:val="Hypertextovodkaz"/>
                  <w:i/>
                  <w:color w:val="auto"/>
                  <w:sz w:val="28"/>
                  <w:szCs w:val="28"/>
                  <w:u w:val="none"/>
                </w:rPr>
                <w:t xml:space="preserve"> in a </w:t>
              </w:r>
              <w:proofErr w:type="spellStart"/>
              <w:r w:rsidR="00BC4745" w:rsidRPr="00BC4745">
                <w:rPr>
                  <w:rStyle w:val="Hypertextovodkaz"/>
                  <w:i/>
                  <w:color w:val="auto"/>
                  <w:sz w:val="28"/>
                  <w:szCs w:val="28"/>
                  <w:u w:val="none"/>
                </w:rPr>
                <w:t>Multicultural</w:t>
              </w:r>
              <w:proofErr w:type="spellEnd"/>
              <w:r w:rsidR="00BC4745" w:rsidRPr="00BC4745">
                <w:rPr>
                  <w:rStyle w:val="Hypertextovodkaz"/>
                  <w:i/>
                  <w:color w:val="auto"/>
                  <w:sz w:val="28"/>
                  <w:szCs w:val="28"/>
                  <w:u w:val="none"/>
                </w:rPr>
                <w:t xml:space="preserve"> and </w:t>
              </w:r>
              <w:proofErr w:type="spellStart"/>
              <w:r w:rsidR="00BC4745" w:rsidRPr="00BC4745">
                <w:rPr>
                  <w:rStyle w:val="Hypertextovodkaz"/>
                  <w:i/>
                  <w:color w:val="auto"/>
                  <w:sz w:val="28"/>
                  <w:szCs w:val="28"/>
                  <w:u w:val="none"/>
                </w:rPr>
                <w:t>Multifaith</w:t>
              </w:r>
              <w:proofErr w:type="spellEnd"/>
              <w:r w:rsidR="00BC4745" w:rsidRPr="00BC4745">
                <w:rPr>
                  <w:rStyle w:val="Hypertextovodkaz"/>
                  <w:i/>
                  <w:color w:val="auto"/>
                  <w:sz w:val="28"/>
                  <w:szCs w:val="28"/>
                  <w:u w:val="none"/>
                </w:rPr>
                <w:t xml:space="preserve"> Society</w:t>
              </w:r>
            </w:hyperlink>
            <w:r w:rsidR="00BC4745" w:rsidRPr="00BC4745">
              <w:rPr>
                <w:rFonts w:asciiTheme="minorHAnsi" w:hAnsiTheme="minorHAnsi" w:cs="Times New Roman"/>
                <w:b w:val="0"/>
                <w:i/>
                <w:color w:val="000000"/>
                <w:sz w:val="28"/>
                <w:szCs w:val="28"/>
                <w:lang w:eastAsia="cs-CZ"/>
              </w:rPr>
              <w:t xml:space="preserve"> </w:t>
            </w:r>
          </w:p>
          <w:p w14:paraId="693F3DAE" w14:textId="24E9D3B1" w:rsidR="00BC4745" w:rsidRPr="00BC4745" w:rsidRDefault="00BC4745" w:rsidP="006C763E">
            <w:pPr>
              <w:shd w:val="clear" w:color="auto" w:fill="FFFFFF"/>
              <w:textAlignment w:val="baseline"/>
              <w:rPr>
                <w:rFonts w:asciiTheme="minorHAnsi" w:hAnsiTheme="minorHAnsi" w:cs="Times New Roman"/>
                <w:b w:val="0"/>
                <w:i/>
                <w:color w:val="000000"/>
                <w:sz w:val="28"/>
                <w:szCs w:val="28"/>
                <w:lang w:eastAsia="cs-CZ"/>
              </w:rPr>
            </w:pPr>
          </w:p>
          <w:p w14:paraId="3A2E251C" w14:textId="77777777" w:rsidR="00BC4745" w:rsidRPr="00F2750F" w:rsidRDefault="00BC4745" w:rsidP="006C763E">
            <w:pPr>
              <w:rPr>
                <w:rFonts w:asciiTheme="minorHAnsi" w:hAnsiTheme="minorHAnsi" w:cstheme="minorHAnsi"/>
                <w:b w:val="0"/>
                <w:i/>
                <w:iCs/>
                <w:sz w:val="28"/>
                <w:szCs w:val="28"/>
                <w:lang w:val="en-US"/>
              </w:rPr>
            </w:pPr>
          </w:p>
        </w:tc>
        <w:tc>
          <w:tcPr>
            <w:tcW w:w="2358" w:type="dxa"/>
          </w:tcPr>
          <w:p w14:paraId="17528867" w14:textId="6BBCE1DD" w:rsidR="00BC4745" w:rsidRPr="005F35FF" w:rsidRDefault="00BC4745" w:rsidP="006C7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</w:rPr>
            </w:pPr>
            <w:r w:rsidRPr="005F35FF">
              <w:rPr>
                <w:rFonts w:asciiTheme="minorHAnsi" w:hAnsiTheme="minorHAnsi" w:cstheme="minorHAnsi"/>
                <w:sz w:val="28"/>
                <w:szCs w:val="28"/>
              </w:rPr>
              <w:t xml:space="preserve">Mgr. Jakub Doležel, </w:t>
            </w:r>
            <w:proofErr w:type="spellStart"/>
            <w:r w:rsidRPr="005F35FF">
              <w:rPr>
                <w:rFonts w:asciiTheme="minorHAnsi" w:hAnsiTheme="minorHAnsi" w:cstheme="minorHAnsi"/>
                <w:sz w:val="28"/>
                <w:szCs w:val="28"/>
              </w:rPr>
              <w:t>Th.D</w:t>
            </w:r>
            <w:proofErr w:type="spellEnd"/>
            <w:r w:rsidRPr="005F35FF">
              <w:rPr>
                <w:rFonts w:asciiTheme="minorHAnsi" w:hAnsiTheme="minorHAnsi" w:cstheme="minorHAnsi"/>
                <w:sz w:val="28"/>
                <w:szCs w:val="28"/>
              </w:rPr>
              <w:t>.,</w:t>
            </w:r>
          </w:p>
        </w:tc>
        <w:tc>
          <w:tcPr>
            <w:tcW w:w="1835" w:type="dxa"/>
          </w:tcPr>
          <w:p w14:paraId="54479A1A" w14:textId="13149252" w:rsidR="00BC4745" w:rsidRPr="005F35FF" w:rsidRDefault="00BC4745" w:rsidP="00BC4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 w:rsidRPr="005F35FF"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KKS/</w:t>
            </w:r>
            <w:r w:rsidRPr="005F35FF">
              <w:rPr>
                <w:rFonts w:asciiTheme="minorHAnsi" w:hAnsiTheme="minorHAnsi" w:cs="Times New Roman"/>
                <w:color w:val="000000"/>
                <w:sz w:val="28"/>
                <w:szCs w:val="28"/>
                <w:lang w:eastAsia="cs-CZ"/>
              </w:rPr>
              <w:t xml:space="preserve"> </w:t>
            </w:r>
            <w:r>
              <w:rPr>
                <w:rFonts w:asciiTheme="minorHAnsi" w:hAnsiTheme="minorHAnsi" w:cs="Times New Roman"/>
                <w:color w:val="000000"/>
                <w:sz w:val="28"/>
                <w:szCs w:val="28"/>
                <w:lang w:eastAsia="cs-CZ"/>
              </w:rPr>
              <w:t>SMMS</w:t>
            </w:r>
          </w:p>
        </w:tc>
        <w:tc>
          <w:tcPr>
            <w:tcW w:w="1002" w:type="dxa"/>
          </w:tcPr>
          <w:p w14:paraId="59EFCA9C" w14:textId="41AC6D3F" w:rsidR="00BC4745" w:rsidRPr="00DE0803" w:rsidRDefault="00BC4745" w:rsidP="006C763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4</w:t>
            </w:r>
          </w:p>
        </w:tc>
        <w:tc>
          <w:tcPr>
            <w:tcW w:w="2556" w:type="dxa"/>
          </w:tcPr>
          <w:p w14:paraId="7C82DD28" w14:textId="77777777" w:rsidR="00C457FE" w:rsidRPr="00C457FE" w:rsidRDefault="00C457FE" w:rsidP="006C7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8"/>
                <w:szCs w:val="28"/>
              </w:rPr>
            </w:pPr>
            <w:proofErr w:type="spellStart"/>
            <w:r w:rsidRPr="00C457FE">
              <w:rPr>
                <w:rFonts w:asciiTheme="minorHAnsi" w:hAnsiTheme="minorHAnsi"/>
                <w:sz w:val="28"/>
                <w:szCs w:val="28"/>
              </w:rPr>
              <w:t>Thursday</w:t>
            </w:r>
            <w:proofErr w:type="spellEnd"/>
            <w:r w:rsidRPr="00C457FE">
              <w:rPr>
                <w:rFonts w:asciiTheme="minorHAnsi" w:hAnsiTheme="minorHAnsi"/>
                <w:sz w:val="28"/>
                <w:szCs w:val="28"/>
              </w:rPr>
              <w:t xml:space="preserve"> </w:t>
            </w:r>
          </w:p>
          <w:p w14:paraId="5F3CA37A" w14:textId="64093445" w:rsidR="00BC4745" w:rsidRPr="00DE0803" w:rsidRDefault="00C457FE" w:rsidP="006C7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BFBFBF" w:themeColor="background1" w:themeShade="BF"/>
                <w:sz w:val="28"/>
                <w:szCs w:val="28"/>
                <w:lang w:val="en-US"/>
              </w:rPr>
            </w:pPr>
            <w:r w:rsidRPr="00C457FE">
              <w:rPr>
                <w:rFonts w:asciiTheme="minorHAnsi" w:hAnsiTheme="minorHAnsi"/>
                <w:sz w:val="28"/>
                <w:szCs w:val="28"/>
              </w:rPr>
              <w:t>13:10-14:40</w:t>
            </w:r>
          </w:p>
        </w:tc>
        <w:tc>
          <w:tcPr>
            <w:tcW w:w="1487" w:type="dxa"/>
          </w:tcPr>
          <w:p w14:paraId="3458733C" w14:textId="63E0F2B0" w:rsidR="00BC4745" w:rsidRPr="00DE0803" w:rsidRDefault="00A603B9" w:rsidP="00A221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HR-</w:t>
            </w:r>
            <w:r w:rsidR="00EC6577"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 xml:space="preserve">UH4 (27.2. </w:t>
            </w:r>
            <w:r w:rsidR="00A22153"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no lessons</w:t>
            </w:r>
            <w:bookmarkStart w:id="0" w:name="_GoBack"/>
            <w:bookmarkEnd w:id="0"/>
            <w:r w:rsidR="00EC6577">
              <w:rPr>
                <w:rFonts w:asciiTheme="minorHAnsi" w:hAnsiTheme="minorHAnsi" w:cstheme="minorHAnsi"/>
                <w:sz w:val="28"/>
                <w:szCs w:val="28"/>
                <w:lang w:val="en-US"/>
              </w:rPr>
              <w:t>)</w:t>
            </w:r>
          </w:p>
        </w:tc>
      </w:tr>
    </w:tbl>
    <w:p w14:paraId="79451401" w14:textId="77777777" w:rsidR="006F1B87" w:rsidRDefault="006F1B87" w:rsidP="79045EC4">
      <w:pPr>
        <w:rPr>
          <w:rFonts w:asciiTheme="minorHAnsi" w:hAnsiTheme="minorHAnsi" w:cstheme="minorHAnsi"/>
          <w:lang w:val="en-US"/>
        </w:rPr>
      </w:pPr>
    </w:p>
    <w:p w14:paraId="554488E9" w14:textId="5EB4DB5D" w:rsidR="00946E3C" w:rsidRPr="00987DE4" w:rsidRDefault="79045EC4" w:rsidP="79045EC4">
      <w:pPr>
        <w:rPr>
          <w:rFonts w:asciiTheme="minorHAnsi" w:hAnsiTheme="minorHAnsi" w:cstheme="minorHAnsi"/>
          <w:lang w:val="en-US"/>
        </w:rPr>
      </w:pPr>
      <w:r w:rsidRPr="00987DE4">
        <w:rPr>
          <w:rFonts w:asciiTheme="minorHAnsi" w:hAnsiTheme="minorHAnsi" w:cstheme="minorHAnsi"/>
          <w:lang w:val="en-US"/>
        </w:rPr>
        <w:t>NOTE: All courses take pl</w:t>
      </w:r>
      <w:r w:rsidR="00AD4F2E">
        <w:rPr>
          <w:rFonts w:asciiTheme="minorHAnsi" w:hAnsiTheme="minorHAnsi" w:cstheme="minorHAnsi"/>
          <w:lang w:val="en-US"/>
        </w:rPr>
        <w:t>ace at the Faculty of Theology</w:t>
      </w:r>
      <w:r w:rsidRPr="00987DE4">
        <w:rPr>
          <w:rFonts w:asciiTheme="minorHAnsi" w:hAnsiTheme="minorHAnsi" w:cstheme="minorHAnsi"/>
          <w:lang w:val="en-US"/>
        </w:rPr>
        <w:t xml:space="preserve"> (</w:t>
      </w:r>
      <w:r w:rsidR="00AD4F2E">
        <w:rPr>
          <w:rFonts w:asciiTheme="minorHAnsi" w:hAnsiTheme="minorHAnsi" w:cstheme="minorHAnsi"/>
          <w:lang w:val="en-US"/>
        </w:rPr>
        <w:t>Building address:</w:t>
      </w:r>
      <w:r w:rsidR="006C035D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AD4F2E">
        <w:rPr>
          <w:rFonts w:asciiTheme="minorHAnsi" w:hAnsiTheme="minorHAnsi" w:cstheme="minorHAnsi"/>
          <w:lang w:val="en-US"/>
        </w:rPr>
        <w:t>Univerzitní</w:t>
      </w:r>
      <w:proofErr w:type="spellEnd"/>
      <w:r w:rsidR="00AD4F2E">
        <w:rPr>
          <w:rFonts w:asciiTheme="minorHAnsi" w:hAnsiTheme="minorHAnsi" w:cstheme="minorHAnsi"/>
          <w:lang w:val="en-US"/>
        </w:rPr>
        <w:t xml:space="preserve"> 22</w:t>
      </w:r>
      <w:r w:rsidR="00EA201D" w:rsidRPr="00987DE4">
        <w:rPr>
          <w:rFonts w:asciiTheme="minorHAnsi" w:hAnsiTheme="minorHAnsi" w:cstheme="minorHAnsi"/>
          <w:lang w:val="en-US"/>
        </w:rPr>
        <w:t>, Olomouc</w:t>
      </w:r>
      <w:r w:rsidRPr="00987DE4">
        <w:rPr>
          <w:rFonts w:asciiTheme="minorHAnsi" w:hAnsiTheme="minorHAnsi" w:cstheme="minorHAnsi"/>
          <w:lang w:val="en-US"/>
        </w:rPr>
        <w:t>).</w:t>
      </w:r>
    </w:p>
    <w:p w14:paraId="4EA5599E" w14:textId="7EFFC526" w:rsidR="00D177CA" w:rsidRPr="00987DE4" w:rsidRDefault="00D177CA" w:rsidP="00D177CA">
      <w:pPr>
        <w:rPr>
          <w:rFonts w:asciiTheme="minorHAnsi" w:hAnsiTheme="minorHAnsi" w:cstheme="minorHAnsi"/>
          <w:lang w:val="en-US"/>
        </w:rPr>
      </w:pPr>
      <w:r w:rsidRPr="00987DE4">
        <w:rPr>
          <w:rFonts w:asciiTheme="minorHAnsi" w:hAnsiTheme="minorHAnsi" w:cstheme="minorHAnsi"/>
          <w:lang w:val="en-US"/>
        </w:rPr>
        <w:t xml:space="preserve">* </w:t>
      </w:r>
      <w:r w:rsidR="006C035D">
        <w:rPr>
          <w:rFonts w:asciiTheme="minorHAnsi" w:hAnsiTheme="minorHAnsi" w:cstheme="minorHAnsi"/>
          <w:lang w:val="en-US"/>
        </w:rPr>
        <w:t>HR-</w:t>
      </w:r>
      <w:r w:rsidR="00776D42" w:rsidRPr="00987DE4">
        <w:rPr>
          <w:rFonts w:asciiTheme="minorHAnsi" w:hAnsiTheme="minorHAnsi" w:cstheme="minorHAnsi"/>
          <w:lang w:val="en-US"/>
        </w:rPr>
        <w:t>(</w:t>
      </w:r>
      <w:r w:rsidRPr="00987DE4">
        <w:rPr>
          <w:rFonts w:asciiTheme="minorHAnsi" w:hAnsiTheme="minorHAnsi" w:cstheme="minorHAnsi"/>
          <w:lang w:val="en-US"/>
        </w:rPr>
        <w:t xml:space="preserve">Building address: </w:t>
      </w:r>
      <w:r w:rsidR="006C035D">
        <w:rPr>
          <w:rFonts w:asciiTheme="minorHAnsi" w:hAnsiTheme="minorHAnsi" w:cstheme="minorHAnsi"/>
          <w:lang w:val="en-US"/>
        </w:rPr>
        <w:t xml:space="preserve">Na </w:t>
      </w:r>
      <w:proofErr w:type="spellStart"/>
      <w:r w:rsidR="006C035D">
        <w:rPr>
          <w:rFonts w:asciiTheme="minorHAnsi" w:hAnsiTheme="minorHAnsi" w:cstheme="minorHAnsi"/>
          <w:lang w:val="en-US"/>
        </w:rPr>
        <w:t>Hradě</w:t>
      </w:r>
      <w:proofErr w:type="spellEnd"/>
      <w:r w:rsidR="006C035D">
        <w:rPr>
          <w:rFonts w:asciiTheme="minorHAnsi" w:hAnsiTheme="minorHAnsi" w:cstheme="minorHAnsi"/>
          <w:lang w:val="en-US"/>
        </w:rPr>
        <w:t xml:space="preserve"> 5- next to the CMTF building)</w:t>
      </w:r>
    </w:p>
    <w:sectPr w:rsidR="00D177CA" w:rsidRPr="00987DE4" w:rsidSect="006C035D">
      <w:pgSz w:w="16839" w:h="11907" w:orient="landscape" w:code="9"/>
      <w:pgMar w:top="426" w:right="1104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4C4D25"/>
    <w:multiLevelType w:val="hybridMultilevel"/>
    <w:tmpl w:val="77DE035E"/>
    <w:lvl w:ilvl="0" w:tplc="9E4EC1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3C4B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CCD5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A0E6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4617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D610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4E23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9AB1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962D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41A5075C"/>
    <w:multiLevelType w:val="hybridMultilevel"/>
    <w:tmpl w:val="24F63FF0"/>
    <w:lvl w:ilvl="0" w:tplc="E5F483F8">
      <w:numFmt w:val="bullet"/>
      <w:lvlText w:val="-"/>
      <w:lvlJc w:val="left"/>
      <w:pPr>
        <w:ind w:left="420" w:hanging="360"/>
      </w:pPr>
      <w:rPr>
        <w:rFonts w:ascii="Calibri" w:eastAsia="Times New Roman" w:hAnsi="Calibri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>
    <w:nsid w:val="42824678"/>
    <w:multiLevelType w:val="multilevel"/>
    <w:tmpl w:val="367EDB4E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7"/>
      <w:numFmt w:val="decimalZero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>
    <w:nsid w:val="4FA47D6B"/>
    <w:multiLevelType w:val="hybridMultilevel"/>
    <w:tmpl w:val="541E826C"/>
    <w:lvl w:ilvl="0" w:tplc="4FA4DBBC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C95A09"/>
    <w:multiLevelType w:val="hybridMultilevel"/>
    <w:tmpl w:val="28D0FE28"/>
    <w:lvl w:ilvl="0" w:tplc="8ED4DFC6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A427D4"/>
    <w:multiLevelType w:val="hybridMultilevel"/>
    <w:tmpl w:val="5CB63760"/>
    <w:lvl w:ilvl="0" w:tplc="2D6E50C8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zQ1NTM0MjAyNzBR0lEKTi0uzszPAykwqwUAZRCRUiwAAAA="/>
  </w:docVars>
  <w:rsids>
    <w:rsidRoot w:val="00271721"/>
    <w:rsid w:val="0002399A"/>
    <w:rsid w:val="00025346"/>
    <w:rsid w:val="0002745A"/>
    <w:rsid w:val="000357FF"/>
    <w:rsid w:val="0004291D"/>
    <w:rsid w:val="00054322"/>
    <w:rsid w:val="00063545"/>
    <w:rsid w:val="00066AB8"/>
    <w:rsid w:val="00071826"/>
    <w:rsid w:val="00083D8A"/>
    <w:rsid w:val="00086307"/>
    <w:rsid w:val="000A6AF2"/>
    <w:rsid w:val="000C3F4B"/>
    <w:rsid w:val="000D4904"/>
    <w:rsid w:val="000E359C"/>
    <w:rsid w:val="0010432B"/>
    <w:rsid w:val="00104E74"/>
    <w:rsid w:val="001709B6"/>
    <w:rsid w:val="00184C5B"/>
    <w:rsid w:val="00190BFD"/>
    <w:rsid w:val="0019549D"/>
    <w:rsid w:val="001A32CE"/>
    <w:rsid w:val="001B0080"/>
    <w:rsid w:val="001C23A1"/>
    <w:rsid w:val="001C4D91"/>
    <w:rsid w:val="001D0D37"/>
    <w:rsid w:val="001E2B5C"/>
    <w:rsid w:val="001F7854"/>
    <w:rsid w:val="00206A47"/>
    <w:rsid w:val="002251ED"/>
    <w:rsid w:val="00241F23"/>
    <w:rsid w:val="00252134"/>
    <w:rsid w:val="0025766F"/>
    <w:rsid w:val="00267386"/>
    <w:rsid w:val="00271721"/>
    <w:rsid w:val="0027693A"/>
    <w:rsid w:val="002928B6"/>
    <w:rsid w:val="0029302E"/>
    <w:rsid w:val="002C435E"/>
    <w:rsid w:val="002C6752"/>
    <w:rsid w:val="002D1F54"/>
    <w:rsid w:val="002D3950"/>
    <w:rsid w:val="002D7B4A"/>
    <w:rsid w:val="002E185D"/>
    <w:rsid w:val="002E35D8"/>
    <w:rsid w:val="002F728E"/>
    <w:rsid w:val="003071A6"/>
    <w:rsid w:val="00317FA0"/>
    <w:rsid w:val="00354BEE"/>
    <w:rsid w:val="00362613"/>
    <w:rsid w:val="0036781F"/>
    <w:rsid w:val="003749B3"/>
    <w:rsid w:val="00397407"/>
    <w:rsid w:val="003B51FA"/>
    <w:rsid w:val="003C7A2A"/>
    <w:rsid w:val="003E4062"/>
    <w:rsid w:val="003E6B50"/>
    <w:rsid w:val="00407722"/>
    <w:rsid w:val="004162A3"/>
    <w:rsid w:val="00437FC7"/>
    <w:rsid w:val="0045050E"/>
    <w:rsid w:val="004636F8"/>
    <w:rsid w:val="0047759C"/>
    <w:rsid w:val="004819D9"/>
    <w:rsid w:val="00483F88"/>
    <w:rsid w:val="00485AE8"/>
    <w:rsid w:val="00487A79"/>
    <w:rsid w:val="0049134D"/>
    <w:rsid w:val="004932ED"/>
    <w:rsid w:val="00496CFD"/>
    <w:rsid w:val="004C63FE"/>
    <w:rsid w:val="004C7AA5"/>
    <w:rsid w:val="004D1024"/>
    <w:rsid w:val="004E2EA2"/>
    <w:rsid w:val="004F547C"/>
    <w:rsid w:val="0050386D"/>
    <w:rsid w:val="00504361"/>
    <w:rsid w:val="00515F88"/>
    <w:rsid w:val="0057599B"/>
    <w:rsid w:val="00577430"/>
    <w:rsid w:val="0058130A"/>
    <w:rsid w:val="00592632"/>
    <w:rsid w:val="005A1E6E"/>
    <w:rsid w:val="005A3DAB"/>
    <w:rsid w:val="005B0B27"/>
    <w:rsid w:val="005B5755"/>
    <w:rsid w:val="005C796D"/>
    <w:rsid w:val="005D2B24"/>
    <w:rsid w:val="005D3599"/>
    <w:rsid w:val="005E2551"/>
    <w:rsid w:val="005F0A02"/>
    <w:rsid w:val="005F2DB3"/>
    <w:rsid w:val="005F35FF"/>
    <w:rsid w:val="006056ED"/>
    <w:rsid w:val="00610137"/>
    <w:rsid w:val="00613058"/>
    <w:rsid w:val="00614AFA"/>
    <w:rsid w:val="0062211E"/>
    <w:rsid w:val="00622F12"/>
    <w:rsid w:val="00623D0A"/>
    <w:rsid w:val="00666646"/>
    <w:rsid w:val="00670189"/>
    <w:rsid w:val="00671D76"/>
    <w:rsid w:val="00680551"/>
    <w:rsid w:val="0069367A"/>
    <w:rsid w:val="006A5D96"/>
    <w:rsid w:val="006B4BD0"/>
    <w:rsid w:val="006C035D"/>
    <w:rsid w:val="006D6746"/>
    <w:rsid w:val="006E0542"/>
    <w:rsid w:val="006E058C"/>
    <w:rsid w:val="006E6C2A"/>
    <w:rsid w:val="006E726D"/>
    <w:rsid w:val="006F0402"/>
    <w:rsid w:val="006F1AB4"/>
    <w:rsid w:val="006F1B87"/>
    <w:rsid w:val="006F1D22"/>
    <w:rsid w:val="006F3C10"/>
    <w:rsid w:val="0070069D"/>
    <w:rsid w:val="00747604"/>
    <w:rsid w:val="00753B48"/>
    <w:rsid w:val="00766B4E"/>
    <w:rsid w:val="00776D42"/>
    <w:rsid w:val="00792108"/>
    <w:rsid w:val="0079790B"/>
    <w:rsid w:val="007A625C"/>
    <w:rsid w:val="007B0290"/>
    <w:rsid w:val="007D2C94"/>
    <w:rsid w:val="00813FA8"/>
    <w:rsid w:val="008245B1"/>
    <w:rsid w:val="00831C3A"/>
    <w:rsid w:val="00832CB4"/>
    <w:rsid w:val="00833EA4"/>
    <w:rsid w:val="00842480"/>
    <w:rsid w:val="00850301"/>
    <w:rsid w:val="00873008"/>
    <w:rsid w:val="00875E39"/>
    <w:rsid w:val="00876FC8"/>
    <w:rsid w:val="008806BD"/>
    <w:rsid w:val="00892F49"/>
    <w:rsid w:val="00894577"/>
    <w:rsid w:val="008A05A6"/>
    <w:rsid w:val="008B02D3"/>
    <w:rsid w:val="008B4B5F"/>
    <w:rsid w:val="008C4684"/>
    <w:rsid w:val="008D1A6E"/>
    <w:rsid w:val="008E070E"/>
    <w:rsid w:val="008E1DCE"/>
    <w:rsid w:val="008E21FA"/>
    <w:rsid w:val="008E4FAA"/>
    <w:rsid w:val="008F1F83"/>
    <w:rsid w:val="00904B28"/>
    <w:rsid w:val="00934A6A"/>
    <w:rsid w:val="00936094"/>
    <w:rsid w:val="009412C1"/>
    <w:rsid w:val="00946E3C"/>
    <w:rsid w:val="0094702D"/>
    <w:rsid w:val="009476B9"/>
    <w:rsid w:val="009508C2"/>
    <w:rsid w:val="00956072"/>
    <w:rsid w:val="00957D39"/>
    <w:rsid w:val="00964288"/>
    <w:rsid w:val="00983136"/>
    <w:rsid w:val="00987B4F"/>
    <w:rsid w:val="00987DE4"/>
    <w:rsid w:val="009A351D"/>
    <w:rsid w:val="009B4702"/>
    <w:rsid w:val="009B7633"/>
    <w:rsid w:val="009C1FC0"/>
    <w:rsid w:val="009D56CF"/>
    <w:rsid w:val="009D6139"/>
    <w:rsid w:val="009F62C0"/>
    <w:rsid w:val="00A113CD"/>
    <w:rsid w:val="00A22153"/>
    <w:rsid w:val="00A41D08"/>
    <w:rsid w:val="00A46725"/>
    <w:rsid w:val="00A5155F"/>
    <w:rsid w:val="00A563F9"/>
    <w:rsid w:val="00A603B9"/>
    <w:rsid w:val="00A60D3E"/>
    <w:rsid w:val="00A622FF"/>
    <w:rsid w:val="00A629E8"/>
    <w:rsid w:val="00A653EE"/>
    <w:rsid w:val="00A8607E"/>
    <w:rsid w:val="00A86579"/>
    <w:rsid w:val="00A93B49"/>
    <w:rsid w:val="00A93D3D"/>
    <w:rsid w:val="00AA2236"/>
    <w:rsid w:val="00AA7CB8"/>
    <w:rsid w:val="00AD305A"/>
    <w:rsid w:val="00AD4F2E"/>
    <w:rsid w:val="00AD7556"/>
    <w:rsid w:val="00AE3648"/>
    <w:rsid w:val="00AF09A3"/>
    <w:rsid w:val="00AF1B4F"/>
    <w:rsid w:val="00AF21DE"/>
    <w:rsid w:val="00B054E7"/>
    <w:rsid w:val="00B06BEE"/>
    <w:rsid w:val="00B33C80"/>
    <w:rsid w:val="00B361A0"/>
    <w:rsid w:val="00B407F2"/>
    <w:rsid w:val="00B530E2"/>
    <w:rsid w:val="00B553A0"/>
    <w:rsid w:val="00B70B05"/>
    <w:rsid w:val="00B83C63"/>
    <w:rsid w:val="00B87242"/>
    <w:rsid w:val="00B9365B"/>
    <w:rsid w:val="00BA080E"/>
    <w:rsid w:val="00BA6F21"/>
    <w:rsid w:val="00BC28E8"/>
    <w:rsid w:val="00BC4745"/>
    <w:rsid w:val="00BD5965"/>
    <w:rsid w:val="00BD63B1"/>
    <w:rsid w:val="00C032F0"/>
    <w:rsid w:val="00C173AC"/>
    <w:rsid w:val="00C17AFC"/>
    <w:rsid w:val="00C32499"/>
    <w:rsid w:val="00C4482A"/>
    <w:rsid w:val="00C457FE"/>
    <w:rsid w:val="00C923ED"/>
    <w:rsid w:val="00C94C4F"/>
    <w:rsid w:val="00C97CD4"/>
    <w:rsid w:val="00CA0E64"/>
    <w:rsid w:val="00CD7BE1"/>
    <w:rsid w:val="00CE04AA"/>
    <w:rsid w:val="00CE447D"/>
    <w:rsid w:val="00CE6BDA"/>
    <w:rsid w:val="00CF3DF8"/>
    <w:rsid w:val="00D0037A"/>
    <w:rsid w:val="00D177CA"/>
    <w:rsid w:val="00D21A05"/>
    <w:rsid w:val="00D22B98"/>
    <w:rsid w:val="00D32053"/>
    <w:rsid w:val="00D367E0"/>
    <w:rsid w:val="00D36D12"/>
    <w:rsid w:val="00D42A6C"/>
    <w:rsid w:val="00D60E07"/>
    <w:rsid w:val="00D8161C"/>
    <w:rsid w:val="00D824F3"/>
    <w:rsid w:val="00D84DE0"/>
    <w:rsid w:val="00DB133B"/>
    <w:rsid w:val="00DB395D"/>
    <w:rsid w:val="00DD472F"/>
    <w:rsid w:val="00DD67BF"/>
    <w:rsid w:val="00DE0803"/>
    <w:rsid w:val="00DF6FDC"/>
    <w:rsid w:val="00DF7AFC"/>
    <w:rsid w:val="00E02CA4"/>
    <w:rsid w:val="00E148CE"/>
    <w:rsid w:val="00E14FB7"/>
    <w:rsid w:val="00E21572"/>
    <w:rsid w:val="00E21DCB"/>
    <w:rsid w:val="00E22ADE"/>
    <w:rsid w:val="00E45B93"/>
    <w:rsid w:val="00E639AD"/>
    <w:rsid w:val="00E65999"/>
    <w:rsid w:val="00EA201D"/>
    <w:rsid w:val="00EB786C"/>
    <w:rsid w:val="00EC6577"/>
    <w:rsid w:val="00ED113A"/>
    <w:rsid w:val="00ED265E"/>
    <w:rsid w:val="00F13207"/>
    <w:rsid w:val="00F2180B"/>
    <w:rsid w:val="00F234CB"/>
    <w:rsid w:val="00F2750F"/>
    <w:rsid w:val="00F40651"/>
    <w:rsid w:val="00F53E96"/>
    <w:rsid w:val="00F575BA"/>
    <w:rsid w:val="00F669F0"/>
    <w:rsid w:val="00F76A6E"/>
    <w:rsid w:val="00F90132"/>
    <w:rsid w:val="00FA3D04"/>
    <w:rsid w:val="00FB471D"/>
    <w:rsid w:val="00FB734C"/>
    <w:rsid w:val="00FD30AB"/>
    <w:rsid w:val="00FE154C"/>
    <w:rsid w:val="00FE7917"/>
    <w:rsid w:val="79045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2E16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271721"/>
    <w:rPr>
      <w:rFonts w:ascii="Calibri" w:eastAsia="Times New Roman" w:hAnsi="Calibri" w:cs="Calibri"/>
    </w:rPr>
  </w:style>
  <w:style w:type="paragraph" w:styleId="Nadpis4">
    <w:name w:val="heading 4"/>
    <w:basedOn w:val="Normln"/>
    <w:link w:val="Nadpis4Char"/>
    <w:uiPriority w:val="9"/>
    <w:semiHidden/>
    <w:unhideWhenUsed/>
    <w:qFormat/>
    <w:rsid w:val="0047759C"/>
    <w:pPr>
      <w:spacing w:before="100" w:beforeAutospacing="1" w:after="100" w:afterAutospacing="1" w:line="240" w:lineRule="auto"/>
      <w:outlineLvl w:val="3"/>
    </w:pPr>
    <w:rPr>
      <w:rFonts w:ascii="Times New Roman" w:eastAsiaTheme="minorHAnsi" w:hAnsi="Times New Roman" w:cs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271721"/>
    <w:pPr>
      <w:spacing w:after="0" w:line="360" w:lineRule="auto"/>
    </w:pPr>
    <w:rPr>
      <w:rFonts w:ascii="Verdana" w:hAnsi="Verdana" w:cs="Times New Roman"/>
      <w:bCs/>
      <w:sz w:val="19"/>
      <w:szCs w:val="28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271721"/>
    <w:rPr>
      <w:rFonts w:ascii="Verdana" w:eastAsia="Times New Roman" w:hAnsi="Verdana" w:cs="Times New Roman"/>
      <w:bCs/>
      <w:sz w:val="19"/>
      <w:szCs w:val="28"/>
      <w:lang w:eastAsia="cs-CZ"/>
    </w:rPr>
  </w:style>
  <w:style w:type="paragraph" w:styleId="Odstavecseseznamem">
    <w:name w:val="List Paragraph"/>
    <w:basedOn w:val="Normln"/>
    <w:uiPriority w:val="34"/>
    <w:qFormat/>
    <w:rsid w:val="00FB471D"/>
    <w:pPr>
      <w:ind w:left="720"/>
      <w:contextualSpacing/>
    </w:pPr>
  </w:style>
  <w:style w:type="table" w:customStyle="1" w:styleId="Prosttabulka11">
    <w:name w:val="Prostá tabulka 11"/>
    <w:basedOn w:val="Normlntabulka"/>
    <w:uiPriority w:val="41"/>
    <w:rsid w:val="006E054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Mkatabulky">
    <w:name w:val="Table Grid"/>
    <w:basedOn w:val="Normlntabulka"/>
    <w:uiPriority w:val="59"/>
    <w:rsid w:val="00BA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rosttabulka41">
    <w:name w:val="Prostá tabulka 41"/>
    <w:basedOn w:val="Normlntabulka"/>
    <w:uiPriority w:val="44"/>
    <w:rsid w:val="00BA6F2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bubliny">
    <w:name w:val="Balloon Text"/>
    <w:basedOn w:val="Normln"/>
    <w:link w:val="TextbublinyChar"/>
    <w:uiPriority w:val="99"/>
    <w:semiHidden/>
    <w:unhideWhenUsed/>
    <w:rsid w:val="00753B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53B48"/>
    <w:rPr>
      <w:rFonts w:ascii="Segoe UI" w:eastAsia="Times New Roman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813FA8"/>
    <w:rPr>
      <w:color w:val="0000FF"/>
      <w:u w:val="single"/>
    </w:rPr>
  </w:style>
  <w:style w:type="table" w:customStyle="1" w:styleId="Prosttabulka12">
    <w:name w:val="Prostá tabulka 12"/>
    <w:basedOn w:val="Normlntabulka"/>
    <w:uiPriority w:val="41"/>
    <w:rsid w:val="002D395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dpis4Char">
    <w:name w:val="Nadpis 4 Char"/>
    <w:basedOn w:val="Standardnpsmoodstavce"/>
    <w:link w:val="Nadpis4"/>
    <w:uiPriority w:val="9"/>
    <w:semiHidden/>
    <w:rsid w:val="0047759C"/>
    <w:rPr>
      <w:rFonts w:ascii="Times New Roman" w:hAnsi="Times New Roman" w:cs="Times New Roman"/>
      <w:b/>
      <w:bCs/>
      <w:sz w:val="24"/>
      <w:szCs w:val="24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47759C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271721"/>
    <w:rPr>
      <w:rFonts w:ascii="Calibri" w:eastAsia="Times New Roman" w:hAnsi="Calibri" w:cs="Calibri"/>
    </w:rPr>
  </w:style>
  <w:style w:type="paragraph" w:styleId="Nadpis4">
    <w:name w:val="heading 4"/>
    <w:basedOn w:val="Normln"/>
    <w:link w:val="Nadpis4Char"/>
    <w:uiPriority w:val="9"/>
    <w:semiHidden/>
    <w:unhideWhenUsed/>
    <w:qFormat/>
    <w:rsid w:val="0047759C"/>
    <w:pPr>
      <w:spacing w:before="100" w:beforeAutospacing="1" w:after="100" w:afterAutospacing="1" w:line="240" w:lineRule="auto"/>
      <w:outlineLvl w:val="3"/>
    </w:pPr>
    <w:rPr>
      <w:rFonts w:ascii="Times New Roman" w:eastAsiaTheme="minorHAnsi" w:hAnsi="Times New Roman" w:cs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271721"/>
    <w:pPr>
      <w:spacing w:after="0" w:line="360" w:lineRule="auto"/>
    </w:pPr>
    <w:rPr>
      <w:rFonts w:ascii="Verdana" w:hAnsi="Verdana" w:cs="Times New Roman"/>
      <w:bCs/>
      <w:sz w:val="19"/>
      <w:szCs w:val="28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271721"/>
    <w:rPr>
      <w:rFonts w:ascii="Verdana" w:eastAsia="Times New Roman" w:hAnsi="Verdana" w:cs="Times New Roman"/>
      <w:bCs/>
      <w:sz w:val="19"/>
      <w:szCs w:val="28"/>
      <w:lang w:eastAsia="cs-CZ"/>
    </w:rPr>
  </w:style>
  <w:style w:type="paragraph" w:styleId="Odstavecseseznamem">
    <w:name w:val="List Paragraph"/>
    <w:basedOn w:val="Normln"/>
    <w:uiPriority w:val="34"/>
    <w:qFormat/>
    <w:rsid w:val="00FB471D"/>
    <w:pPr>
      <w:ind w:left="720"/>
      <w:contextualSpacing/>
    </w:pPr>
  </w:style>
  <w:style w:type="table" w:customStyle="1" w:styleId="Prosttabulka11">
    <w:name w:val="Prostá tabulka 11"/>
    <w:basedOn w:val="Normlntabulka"/>
    <w:uiPriority w:val="41"/>
    <w:rsid w:val="006E054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Mkatabulky">
    <w:name w:val="Table Grid"/>
    <w:basedOn w:val="Normlntabulka"/>
    <w:uiPriority w:val="59"/>
    <w:rsid w:val="00BA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rosttabulka41">
    <w:name w:val="Prostá tabulka 41"/>
    <w:basedOn w:val="Normlntabulka"/>
    <w:uiPriority w:val="44"/>
    <w:rsid w:val="00BA6F2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bubliny">
    <w:name w:val="Balloon Text"/>
    <w:basedOn w:val="Normln"/>
    <w:link w:val="TextbublinyChar"/>
    <w:uiPriority w:val="99"/>
    <w:semiHidden/>
    <w:unhideWhenUsed/>
    <w:rsid w:val="00753B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53B48"/>
    <w:rPr>
      <w:rFonts w:ascii="Segoe UI" w:eastAsia="Times New Roman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813FA8"/>
    <w:rPr>
      <w:color w:val="0000FF"/>
      <w:u w:val="single"/>
    </w:rPr>
  </w:style>
  <w:style w:type="table" w:customStyle="1" w:styleId="Prosttabulka12">
    <w:name w:val="Prostá tabulka 12"/>
    <w:basedOn w:val="Normlntabulka"/>
    <w:uiPriority w:val="41"/>
    <w:rsid w:val="002D395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dpis4Char">
    <w:name w:val="Nadpis 4 Char"/>
    <w:basedOn w:val="Standardnpsmoodstavce"/>
    <w:link w:val="Nadpis4"/>
    <w:uiPriority w:val="9"/>
    <w:semiHidden/>
    <w:rsid w:val="0047759C"/>
    <w:rPr>
      <w:rFonts w:ascii="Times New Roman" w:hAnsi="Times New Roman" w:cs="Times New Roman"/>
      <w:b/>
      <w:bCs/>
      <w:sz w:val="24"/>
      <w:szCs w:val="24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47759C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8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07865">
          <w:marLeft w:val="374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9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g.upol.cz/portal/studium/prohlizeni.html?pc_phs=-2121444242&amp;pc_mode=view&amp;pc_windowid=5678&amp;pc_phase=action&amp;pc_pagenavigationalstate=AAAAAQAENTY3OBMBAAAAAQAIc3RhdGVLZXkAAAABABQtOTIyMzM3MjAzNjg1NDc2ODI4NQAAAAA*&amp;pc_type=portlet&amp;pc_interactionstate=JBPNS_rO0ABXeQAA51Y2l0ZWxVY2l0aWRubwAAAAEABTEwMTIyABBwcm9obGl6ZW5pQWN0aW9uAAAAAQA8Y3ouemN1LnN0YWcucG9ydGxldHMxNjgucHJvaGxpemVuaS51Y2l0ZWwuVWNpdGVsRGV0YWlsQWN0aW9uAAZkZXRhaWwAAAABAAp1Y2l0ZWxJbmZvAAdfX0VPRl9f&amp;pc_windowstate=normal&amp;pc_navigationalstate=JBPNS_rO0ABXctAAhzdGF0ZUtleQAAAAEAFC05MjIzMzcyMDM2ODU0NzY4Mjg1AAdfX0VPRl9f" TargetMode="External"/><Relationship Id="rId3" Type="http://schemas.openxmlformats.org/officeDocument/2006/relationships/styles" Target="styles.xml"/><Relationship Id="rId7" Type="http://schemas.openxmlformats.org/officeDocument/2006/relationships/hyperlink" Target="https://stag.upol.cz/portal/studium/prohlizeni.html?pc_phs=-2121444242&amp;pc_mode=view&amp;pc_windowid=5678&amp;pc_phase=action&amp;pc_pagenavigationalstate=AAAAAQAENTY3OBMBAAAAAQAIc3RhdGVLZXkAAAABABQtOTIyMzM3MjAzNjg1NDc2ODI4NQAAAAA*&amp;pc_type=portlet&amp;pc_interactionstate=JBPNS_rO0ABXeQAA51Y2l0ZWxVY2l0aWRubwAAAAEABTEwMTIyABBwcm9obGl6ZW5pQWN0aW9uAAAAAQA8Y3ouemN1LnN0YWcucG9ydGxldHMxNjgucHJvaGxpemVuaS51Y2l0ZWwuVWNpdGVsRGV0YWlsQWN0aW9uAAZkZXRhaWwAAAABAAp1Y2l0ZWxJbmZvAAdfX0VPRl9f&amp;pc_windowstate=normal&amp;pc_navigationalstate=JBPNS_rO0ABXctAAhzdGF0ZUtleQAAAAEAFC05MjIzMzcyMDM2ODU0NzY4Mjg1AAdfX0VPRl9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stag.upol.cz/StagPortletsJSR168/CleanUrl?urlid=prohlizeni-predmet-sylabus&amp;predmetZkrPrac=KKS&amp;predmetZkrPred=SMMS&amp;predmetRok=2019&amp;predmetSemestr=Summer&amp;plang=en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BFAEC-BBB2-4513-B884-BD4449333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2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Petra Hubená</dc:creator>
  <cp:lastModifiedBy>Balekova Martina</cp:lastModifiedBy>
  <cp:revision>2</cp:revision>
  <cp:lastPrinted>2019-09-04T08:17:00Z</cp:lastPrinted>
  <dcterms:created xsi:type="dcterms:W3CDTF">2020-01-31T12:25:00Z</dcterms:created>
  <dcterms:modified xsi:type="dcterms:W3CDTF">2020-01-31T12:25:00Z</dcterms:modified>
</cp:coreProperties>
</file>